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471AA" w14:textId="0FC1CC7B" w:rsidR="00DE1CD1" w:rsidRPr="005E34A0" w:rsidRDefault="00A56B8A" w:rsidP="008A15DC">
      <w:pPr>
        <w:pStyle w:val="Heading1"/>
        <w:rPr>
          <w:lang w:val="en-GB"/>
        </w:rPr>
      </w:pPr>
      <w:r w:rsidRPr="005E34A0">
        <w:rPr>
          <w:lang w:val="en-GB"/>
        </w:rPr>
        <w:t>Manchester Robotics</w:t>
      </w:r>
      <w:r w:rsidR="00DE1CD1" w:rsidRPr="005E34A0">
        <w:rPr>
          <w:lang w:val="en-GB"/>
        </w:rPr>
        <w:t xml:space="preserve"> / Te</w:t>
      </w:r>
      <w:r w:rsidR="002F2113" w:rsidRPr="005E34A0">
        <w:rPr>
          <w:lang w:val="en-GB"/>
        </w:rPr>
        <w:t>c</w:t>
      </w:r>
      <w:r w:rsidR="00DE1CD1" w:rsidRPr="005E34A0">
        <w:rPr>
          <w:lang w:val="en-GB"/>
        </w:rPr>
        <w:t>nol</w:t>
      </w:r>
      <w:r w:rsidR="00E55C21" w:rsidRPr="005E34A0">
        <w:rPr>
          <w:lang w:val="en-GB"/>
        </w:rPr>
        <w:t>ó</w:t>
      </w:r>
      <w:r w:rsidR="00DE1CD1" w:rsidRPr="005E34A0">
        <w:rPr>
          <w:lang w:val="en-GB"/>
        </w:rPr>
        <w:t>g</w:t>
      </w:r>
      <w:r w:rsidR="00E55C21" w:rsidRPr="005E34A0">
        <w:rPr>
          <w:lang w:val="en-GB"/>
        </w:rPr>
        <w:t>i</w:t>
      </w:r>
      <w:r w:rsidR="00DE1CD1" w:rsidRPr="005E34A0">
        <w:rPr>
          <w:lang w:val="en-GB"/>
        </w:rPr>
        <w:t>co de Monterrey</w:t>
      </w:r>
    </w:p>
    <w:p w14:paraId="3FA075FC" w14:textId="7B559B90" w:rsidR="005368F7" w:rsidRPr="005E34A0" w:rsidRDefault="00DE1CD1" w:rsidP="0040038E">
      <w:pPr>
        <w:pStyle w:val="Heading1"/>
        <w:rPr>
          <w:lang w:val="en-GB"/>
        </w:rPr>
      </w:pPr>
      <w:r w:rsidRPr="005E34A0">
        <w:rPr>
          <w:lang w:val="en-GB"/>
        </w:rPr>
        <w:t>TE300</w:t>
      </w:r>
      <w:r w:rsidR="0040038E" w:rsidRPr="005E34A0">
        <w:rPr>
          <w:lang w:val="en-GB"/>
        </w:rPr>
        <w:t>3</w:t>
      </w:r>
      <w:r w:rsidRPr="005E34A0">
        <w:rPr>
          <w:lang w:val="en-GB"/>
        </w:rPr>
        <w:t>B</w:t>
      </w:r>
      <w:r w:rsidR="0040038E" w:rsidRPr="005E34A0">
        <w:rPr>
          <w:lang w:val="en-GB"/>
        </w:rPr>
        <w:t>: Integration of Robotics and Intelligent Systems</w:t>
      </w:r>
    </w:p>
    <w:p w14:paraId="16414984" w14:textId="77777777" w:rsidR="00F122BD" w:rsidRPr="005E34A0" w:rsidRDefault="00F122BD" w:rsidP="00F122BD">
      <w:pPr>
        <w:rPr>
          <w:lang w:val="en-GB"/>
        </w:rPr>
      </w:pPr>
    </w:p>
    <w:p w14:paraId="513DEFAB" w14:textId="66E7D5D2" w:rsidR="001410F3" w:rsidRPr="005E34A0" w:rsidRDefault="001410F3" w:rsidP="001410F3">
      <w:pPr>
        <w:pStyle w:val="Heading2"/>
        <w:rPr>
          <w:lang w:val="en-GB"/>
        </w:rPr>
      </w:pPr>
      <w:r w:rsidRPr="005E34A0">
        <w:rPr>
          <w:lang w:val="en-GB"/>
        </w:rPr>
        <w:t>Introduction</w:t>
      </w:r>
    </w:p>
    <w:p w14:paraId="2CF8E609" w14:textId="7D2733B5" w:rsidR="003402D9" w:rsidRPr="005E34A0" w:rsidRDefault="00F122BD" w:rsidP="00D61100">
      <w:pPr>
        <w:rPr>
          <w:lang w:val="en-GB"/>
        </w:rPr>
      </w:pPr>
      <w:r w:rsidRPr="005E34A0">
        <w:rPr>
          <w:lang w:val="en-GB"/>
        </w:rPr>
        <w:t xml:space="preserve">This course, developed by Manchester Robotics ltd. (MCR2), </w:t>
      </w:r>
      <w:r w:rsidR="00C95C6A" w:rsidRPr="005E34A0">
        <w:rPr>
          <w:lang w:val="en-GB"/>
        </w:rPr>
        <w:t>aims to p</w:t>
      </w:r>
      <w:r w:rsidR="00D61100" w:rsidRPr="005E34A0">
        <w:rPr>
          <w:lang w:val="en-GB"/>
        </w:rPr>
        <w:t>rovide students with understanding of modern autonomous systems.</w:t>
      </w:r>
      <w:r w:rsidR="003402D9" w:rsidRPr="005E34A0">
        <w:rPr>
          <w:lang w:val="en-GB"/>
        </w:rPr>
        <w:t xml:space="preserve"> </w:t>
      </w:r>
    </w:p>
    <w:p w14:paraId="3CEE8AC9" w14:textId="1015788F" w:rsidR="00F122BD" w:rsidRPr="005E34A0" w:rsidRDefault="003402D9" w:rsidP="00D61100">
      <w:pPr>
        <w:rPr>
          <w:lang w:val="en-GB"/>
        </w:rPr>
      </w:pPr>
      <w:r w:rsidRPr="005E34A0">
        <w:rPr>
          <w:lang w:val="en-GB"/>
        </w:rPr>
        <w:t xml:space="preserve">This course is divided into ten sessions, carefully designed for the user to learn about the problems of </w:t>
      </w:r>
      <w:r w:rsidR="00D2704A" w:rsidRPr="005E34A0">
        <w:rPr>
          <w:lang w:val="en-GB"/>
        </w:rPr>
        <w:t>localisation and</w:t>
      </w:r>
      <w:r w:rsidR="001A7A2C" w:rsidRPr="005E34A0">
        <w:rPr>
          <w:lang w:val="en-GB"/>
        </w:rPr>
        <w:t xml:space="preserve"> p</w:t>
      </w:r>
      <w:r w:rsidR="00D61100" w:rsidRPr="005E34A0">
        <w:rPr>
          <w:lang w:val="en-GB"/>
        </w:rPr>
        <w:t>rovide students with an overview on main topics encountered in autonomous systems field such as localization techniques, navigation,</w:t>
      </w:r>
      <w:r w:rsidR="005C5DEA" w:rsidRPr="005E34A0">
        <w:rPr>
          <w:lang w:val="en-GB"/>
        </w:rPr>
        <w:t xml:space="preserve"> and intelligent</w:t>
      </w:r>
      <w:r w:rsidR="00D61100" w:rsidRPr="005E34A0">
        <w:rPr>
          <w:lang w:val="en-GB"/>
        </w:rPr>
        <w:t xml:space="preserve"> path-planning.</w:t>
      </w:r>
    </w:p>
    <w:p w14:paraId="1A4B9C87" w14:textId="2B207C68" w:rsidR="001A6C9D" w:rsidRPr="005E34A0" w:rsidRDefault="00931091" w:rsidP="008A15DC">
      <w:pPr>
        <w:rPr>
          <w:lang w:val="en-GB"/>
        </w:rPr>
      </w:pPr>
      <w:r w:rsidRPr="005E34A0">
        <w:rPr>
          <w:lang w:val="en-GB"/>
        </w:rPr>
        <w:t xml:space="preserve">This course will </w:t>
      </w:r>
      <w:r w:rsidR="001071CB" w:rsidRPr="005E34A0">
        <w:rPr>
          <w:lang w:val="en-GB"/>
        </w:rPr>
        <w:t xml:space="preserve">be based </w:t>
      </w:r>
      <w:r w:rsidR="001410F3" w:rsidRPr="005E34A0">
        <w:rPr>
          <w:lang w:val="en-GB"/>
        </w:rPr>
        <w:t>on</w:t>
      </w:r>
      <w:r w:rsidR="001071CB" w:rsidRPr="005E34A0">
        <w:rPr>
          <w:lang w:val="en-GB"/>
        </w:rPr>
        <w:t xml:space="preserve"> challenges to make the student aware of</w:t>
      </w:r>
      <w:r w:rsidR="005D0B70" w:rsidRPr="005E34A0">
        <w:rPr>
          <w:lang w:val="en-GB"/>
        </w:rPr>
        <w:t xml:space="preserve"> the problems</w:t>
      </w:r>
      <w:r w:rsidR="006C6DB0" w:rsidRPr="005E34A0">
        <w:rPr>
          <w:lang w:val="en-GB"/>
        </w:rPr>
        <w:t xml:space="preserve"> faced during the implementation of advanced </w:t>
      </w:r>
      <w:r w:rsidR="007A19E2" w:rsidRPr="005E34A0">
        <w:rPr>
          <w:lang w:val="en-GB"/>
        </w:rPr>
        <w:t>i</w:t>
      </w:r>
      <w:r w:rsidR="006C6DB0" w:rsidRPr="005E34A0">
        <w:rPr>
          <w:lang w:val="en-GB"/>
        </w:rPr>
        <w:t xml:space="preserve">ntelligent </w:t>
      </w:r>
      <w:r w:rsidR="007A19E2" w:rsidRPr="005E34A0">
        <w:rPr>
          <w:lang w:val="en-GB"/>
        </w:rPr>
        <w:t>algorithms</w:t>
      </w:r>
      <w:r w:rsidR="005D0B70" w:rsidRPr="005E34A0">
        <w:rPr>
          <w:lang w:val="en-GB"/>
        </w:rPr>
        <w:t xml:space="preserve"> </w:t>
      </w:r>
      <w:r w:rsidR="006C6DB0" w:rsidRPr="005E34A0">
        <w:rPr>
          <w:lang w:val="en-GB"/>
        </w:rPr>
        <w:t>in robotics</w:t>
      </w:r>
      <w:r w:rsidR="001071CB" w:rsidRPr="005E34A0">
        <w:rPr>
          <w:lang w:val="en-GB"/>
        </w:rPr>
        <w:t>.</w:t>
      </w:r>
    </w:p>
    <w:p w14:paraId="66E6F9C6" w14:textId="04B7CD4C" w:rsidR="00564150" w:rsidRPr="005E34A0" w:rsidRDefault="00A56B8A" w:rsidP="008A15DC">
      <w:pPr>
        <w:pStyle w:val="Heading2"/>
        <w:rPr>
          <w:lang w:val="en-GB"/>
        </w:rPr>
      </w:pPr>
      <w:r w:rsidRPr="005E34A0">
        <w:rPr>
          <w:lang w:val="en-GB"/>
        </w:rPr>
        <w:t>General Information</w:t>
      </w:r>
    </w:p>
    <w:p w14:paraId="218AD661" w14:textId="441BD174" w:rsidR="00BD4528" w:rsidRPr="005E34A0" w:rsidRDefault="00BD4528" w:rsidP="00BD4528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MCR2 Person in Charge: </w:t>
      </w:r>
      <w:r w:rsidR="00956978">
        <w:rPr>
          <w:lang w:val="en-GB"/>
        </w:rPr>
        <w:t xml:space="preserve">Dr. </w:t>
      </w:r>
      <w:r w:rsidR="00F5079C" w:rsidRPr="005E34A0">
        <w:rPr>
          <w:lang w:val="en-GB"/>
        </w:rPr>
        <w:t>Alexandru Stancu</w:t>
      </w:r>
      <w:r w:rsidR="00956978">
        <w:rPr>
          <w:lang w:val="en-GB"/>
        </w:rPr>
        <w:t xml:space="preserve">, Dr. </w:t>
      </w:r>
      <w:r w:rsidR="00956978" w:rsidRPr="00956978">
        <w:rPr>
          <w:lang w:val="en-GB"/>
        </w:rPr>
        <w:t>Mario Martínez Guerrero</w:t>
      </w:r>
    </w:p>
    <w:p w14:paraId="6519958B" w14:textId="7EBBD997" w:rsidR="00BD4528" w:rsidRPr="00637EB3" w:rsidRDefault="00BD4528" w:rsidP="00DD3E8D">
      <w:pPr>
        <w:pStyle w:val="ListParagraph"/>
        <w:numPr>
          <w:ilvl w:val="0"/>
          <w:numId w:val="1"/>
        </w:numPr>
        <w:ind w:left="567" w:hanging="283"/>
        <w:rPr>
          <w:lang w:val="es-MX"/>
        </w:rPr>
      </w:pPr>
      <w:r w:rsidRPr="00637EB3">
        <w:rPr>
          <w:lang w:val="es-MX"/>
        </w:rPr>
        <w:t xml:space="preserve">Tecnológico de Monterrey </w:t>
      </w:r>
      <w:proofErr w:type="spellStart"/>
      <w:r w:rsidRPr="00637EB3">
        <w:rPr>
          <w:lang w:val="es-MX"/>
        </w:rPr>
        <w:t>Person</w:t>
      </w:r>
      <w:proofErr w:type="spellEnd"/>
      <w:r w:rsidRPr="00637EB3">
        <w:rPr>
          <w:lang w:val="es-MX"/>
        </w:rPr>
        <w:t xml:space="preserve"> in </w:t>
      </w:r>
      <w:proofErr w:type="spellStart"/>
      <w:r w:rsidRPr="00637EB3">
        <w:rPr>
          <w:lang w:val="es-MX"/>
        </w:rPr>
        <w:t>Charge</w:t>
      </w:r>
      <w:proofErr w:type="spellEnd"/>
      <w:r w:rsidRPr="00637EB3">
        <w:rPr>
          <w:lang w:val="es-MX"/>
        </w:rPr>
        <w:t>: TBD</w:t>
      </w:r>
    </w:p>
    <w:p w14:paraId="637A72DD" w14:textId="58969208" w:rsidR="00564150" w:rsidRPr="005E34A0" w:rsidRDefault="0056415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Duration</w:t>
      </w:r>
      <w:r w:rsidR="00215E3D">
        <w:rPr>
          <w:lang w:val="en-GB"/>
        </w:rPr>
        <w:t>:</w:t>
      </w:r>
      <w:r w:rsidRPr="005E34A0">
        <w:rPr>
          <w:lang w:val="en-GB"/>
        </w:rPr>
        <w:t xml:space="preserve"> </w:t>
      </w:r>
      <w:r w:rsidR="00215E3D">
        <w:rPr>
          <w:lang w:val="en-GB"/>
        </w:rPr>
        <w:t>9</w:t>
      </w:r>
      <w:r w:rsidRPr="005E34A0">
        <w:rPr>
          <w:lang w:val="en-GB"/>
        </w:rPr>
        <w:t xml:space="preserve"> Weeks</w:t>
      </w:r>
      <w:r w:rsidR="008C4F2A" w:rsidRPr="005E34A0">
        <w:rPr>
          <w:lang w:val="en-GB"/>
        </w:rPr>
        <w:t>.</w:t>
      </w:r>
    </w:p>
    <w:p w14:paraId="581BF944" w14:textId="4C050160" w:rsidR="008C4F2A" w:rsidRPr="005E34A0" w:rsidRDefault="008C4F2A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Student </w:t>
      </w:r>
      <w:r w:rsidR="00144EAA" w:rsidRPr="005E34A0">
        <w:rPr>
          <w:lang w:val="en-GB"/>
        </w:rPr>
        <w:t>counselling: 2 hours</w:t>
      </w:r>
      <w:r w:rsidR="004B13E9" w:rsidRPr="005E34A0">
        <w:rPr>
          <w:lang w:val="en-GB"/>
        </w:rPr>
        <w:t xml:space="preserve"> </w:t>
      </w:r>
      <w:r w:rsidR="00144EAA" w:rsidRPr="005E34A0">
        <w:rPr>
          <w:lang w:val="en-GB"/>
        </w:rPr>
        <w:t>session.</w:t>
      </w:r>
    </w:p>
    <w:p w14:paraId="40F9D9EF" w14:textId="40DA35DE" w:rsidR="006A4EB0" w:rsidRPr="005E34A0" w:rsidRDefault="000D39B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Weekly</w:t>
      </w:r>
      <w:r w:rsidR="00754BE3" w:rsidRPr="005E34A0">
        <w:rPr>
          <w:lang w:val="en-GB"/>
        </w:rPr>
        <w:t xml:space="preserve"> Briefings</w:t>
      </w:r>
      <w:r w:rsidR="004A7B04" w:rsidRPr="005E34A0">
        <w:rPr>
          <w:lang w:val="en-GB"/>
        </w:rPr>
        <w:t xml:space="preserve">: </w:t>
      </w:r>
      <w:r w:rsidR="004B13E9" w:rsidRPr="005E34A0">
        <w:rPr>
          <w:lang w:val="en-GB"/>
        </w:rPr>
        <w:t>TBD.</w:t>
      </w:r>
    </w:p>
    <w:p w14:paraId="6922C695" w14:textId="262B014A" w:rsidR="003C2341" w:rsidRPr="005E34A0" w:rsidRDefault="00685871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Classes: </w:t>
      </w:r>
      <w:r w:rsidR="004B13E9" w:rsidRPr="005E34A0">
        <w:rPr>
          <w:lang w:val="en-GB"/>
        </w:rPr>
        <w:t>TBD.</w:t>
      </w:r>
    </w:p>
    <w:p w14:paraId="204AF7C8" w14:textId="35110464" w:rsidR="00685871" w:rsidRPr="005E34A0" w:rsidRDefault="00D26E43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Starting</w:t>
      </w:r>
      <w:r w:rsidR="00460F2A" w:rsidRPr="005E34A0">
        <w:rPr>
          <w:lang w:val="en-GB"/>
        </w:rPr>
        <w:t>:</w:t>
      </w:r>
      <w:r w:rsidR="006A30BA" w:rsidRPr="005E34A0">
        <w:rPr>
          <w:lang w:val="en-GB"/>
        </w:rPr>
        <w:t xml:space="preserve"> </w:t>
      </w:r>
      <w:r w:rsidR="00806E05">
        <w:rPr>
          <w:lang w:val="en-GB"/>
        </w:rPr>
        <w:t>28</w:t>
      </w:r>
      <w:r w:rsidR="00215E3D">
        <w:rPr>
          <w:lang w:val="en-GB"/>
        </w:rPr>
        <w:t xml:space="preserve"> </w:t>
      </w:r>
      <w:r w:rsidR="00806E05">
        <w:rPr>
          <w:lang w:val="en-GB"/>
        </w:rPr>
        <w:t>March</w:t>
      </w:r>
      <w:r w:rsidR="00215E3D">
        <w:rPr>
          <w:lang w:val="en-GB"/>
        </w:rPr>
        <w:t xml:space="preserve"> 202</w:t>
      </w:r>
      <w:r w:rsidR="00806E05">
        <w:rPr>
          <w:lang w:val="en-GB"/>
        </w:rPr>
        <w:t>5</w:t>
      </w:r>
      <w:r w:rsidR="00215E3D">
        <w:rPr>
          <w:lang w:val="en-GB"/>
        </w:rPr>
        <w:t xml:space="preserve"> (Week 1).</w:t>
      </w:r>
    </w:p>
    <w:p w14:paraId="4C4970C3" w14:textId="66655F90" w:rsidR="004B13E9" w:rsidRPr="005E34A0" w:rsidRDefault="00460F2A" w:rsidP="004B13E9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Ends:</w:t>
      </w:r>
      <w:r w:rsidR="00B11AA8" w:rsidRPr="005E34A0">
        <w:rPr>
          <w:lang w:val="en-GB"/>
        </w:rPr>
        <w:t xml:space="preserve"> </w:t>
      </w:r>
      <w:r w:rsidR="00215E3D">
        <w:rPr>
          <w:lang w:val="en-GB"/>
        </w:rPr>
        <w:t>Friday 3</w:t>
      </w:r>
      <w:r w:rsidR="00806E05">
        <w:rPr>
          <w:lang w:val="en-GB"/>
        </w:rPr>
        <w:t>0</w:t>
      </w:r>
      <w:r w:rsidR="00215E3D">
        <w:rPr>
          <w:lang w:val="en-GB"/>
        </w:rPr>
        <w:t xml:space="preserve"> May 202</w:t>
      </w:r>
      <w:r w:rsidR="00806E05">
        <w:rPr>
          <w:lang w:val="en-GB"/>
        </w:rPr>
        <w:t>5</w:t>
      </w:r>
      <w:r w:rsidR="00215E3D">
        <w:rPr>
          <w:lang w:val="en-GB"/>
        </w:rPr>
        <w:t xml:space="preserve"> (Week 9).</w:t>
      </w:r>
    </w:p>
    <w:p w14:paraId="4F72DE2B" w14:textId="77777777" w:rsidR="004B13E9" w:rsidRPr="005E34A0" w:rsidRDefault="004B13E9" w:rsidP="004B13E9">
      <w:pPr>
        <w:ind w:left="284"/>
        <w:rPr>
          <w:lang w:val="en-GB"/>
        </w:rPr>
      </w:pPr>
    </w:p>
    <w:p w14:paraId="323C965B" w14:textId="35C350F6" w:rsidR="00EC2259" w:rsidRPr="005E34A0" w:rsidRDefault="00EC2259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Requi</w:t>
      </w:r>
      <w:r w:rsidR="00A85307" w:rsidRPr="005E34A0">
        <w:rPr>
          <w:lang w:val="en-GB"/>
        </w:rPr>
        <w:t>rements</w:t>
      </w:r>
      <w:r w:rsidRPr="005E34A0">
        <w:rPr>
          <w:lang w:val="en-GB"/>
        </w:rPr>
        <w:t>:</w:t>
      </w:r>
    </w:p>
    <w:p w14:paraId="295CE103" w14:textId="77777777" w:rsidR="009805DC" w:rsidRPr="005E34A0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Computer with access to Zoom (online classes).</w:t>
      </w:r>
    </w:p>
    <w:p w14:paraId="6B30E895" w14:textId="4292584A" w:rsidR="009805DC" w:rsidRPr="005E34A0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 xml:space="preserve">Computer with Ubuntu </w:t>
      </w:r>
      <w:r w:rsidR="00806E05">
        <w:rPr>
          <w:lang w:val="en-GB"/>
        </w:rPr>
        <w:t>22</w:t>
      </w:r>
      <w:r w:rsidRPr="005E34A0">
        <w:rPr>
          <w:lang w:val="en-GB"/>
        </w:rPr>
        <w:t xml:space="preserve">.04 and ROS </w:t>
      </w:r>
      <w:r w:rsidR="00806E05">
        <w:rPr>
          <w:lang w:val="en-GB"/>
        </w:rPr>
        <w:t>Humble</w:t>
      </w:r>
      <w:r w:rsidR="006B65BE" w:rsidRPr="005E34A0">
        <w:rPr>
          <w:lang w:val="en-GB"/>
        </w:rPr>
        <w:t>.</w:t>
      </w:r>
    </w:p>
    <w:p w14:paraId="4E579AAF" w14:textId="77777777" w:rsidR="009805DC" w:rsidRPr="005E34A0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 xml:space="preserve">Knowledge of Windows. </w:t>
      </w:r>
    </w:p>
    <w:p w14:paraId="253BD95E" w14:textId="4668DA17" w:rsidR="001257D6" w:rsidRPr="005E34A0" w:rsidRDefault="001257D6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Knowledge of ROS.</w:t>
      </w:r>
    </w:p>
    <w:p w14:paraId="11D5FD79" w14:textId="6DBCAECD" w:rsidR="009805DC" w:rsidRPr="005E34A0" w:rsidRDefault="003674BB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K</w:t>
      </w:r>
      <w:r w:rsidR="009805DC" w:rsidRPr="005E34A0">
        <w:rPr>
          <w:lang w:val="en-GB"/>
        </w:rPr>
        <w:t>nowledge of Ubuntu.</w:t>
      </w:r>
    </w:p>
    <w:p w14:paraId="5969D2E3" w14:textId="2E6BA0DB" w:rsidR="009805DC" w:rsidRPr="005E34A0" w:rsidRDefault="003674BB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>U</w:t>
      </w:r>
      <w:r w:rsidR="009805DC" w:rsidRPr="005E34A0">
        <w:rPr>
          <w:lang w:val="en-GB"/>
        </w:rPr>
        <w:t>nderstanding of robotics.</w:t>
      </w:r>
    </w:p>
    <w:p w14:paraId="74FD3654" w14:textId="3B1F0432" w:rsidR="00777A44" w:rsidRPr="005E34A0" w:rsidRDefault="001A7974" w:rsidP="001E27F9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5E34A0">
        <w:rPr>
          <w:lang w:val="en-GB"/>
        </w:rPr>
        <w:t xml:space="preserve">Access to </w:t>
      </w:r>
      <w:r w:rsidR="001E27F9" w:rsidRPr="005E34A0">
        <w:rPr>
          <w:lang w:val="en-GB"/>
        </w:rPr>
        <w:t xml:space="preserve">a MCR2 Puzzlebot </w:t>
      </w:r>
      <w:r w:rsidR="003674BB" w:rsidRPr="005E34A0">
        <w:rPr>
          <w:lang w:val="en-GB"/>
        </w:rPr>
        <w:t>Lidar/Jetson</w:t>
      </w:r>
      <w:r w:rsidR="001257D6" w:rsidRPr="005E34A0">
        <w:rPr>
          <w:lang w:val="en-GB"/>
        </w:rPr>
        <w:t xml:space="preserve"> Edition.</w:t>
      </w:r>
    </w:p>
    <w:p w14:paraId="068FF597" w14:textId="390864EB" w:rsidR="00FF4E4F" w:rsidRPr="005E34A0" w:rsidRDefault="00FF4E4F" w:rsidP="00FF4E4F">
      <w:pPr>
        <w:rPr>
          <w:lang w:val="en-GB"/>
        </w:rPr>
      </w:pPr>
    </w:p>
    <w:p w14:paraId="2656E6EE" w14:textId="733AD084" w:rsidR="00564150" w:rsidRPr="005E34A0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Student Demographic: </w:t>
      </w:r>
      <w:r w:rsidR="00681DED" w:rsidRPr="005E34A0">
        <w:rPr>
          <w:lang w:val="en-GB"/>
        </w:rPr>
        <w:t>TBD</w:t>
      </w:r>
    </w:p>
    <w:p w14:paraId="66514C1E" w14:textId="3B278B08" w:rsidR="00FA27EF" w:rsidRPr="005E34A0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Number of Professors:</w:t>
      </w:r>
      <w:r w:rsidR="00587C77" w:rsidRPr="005E34A0">
        <w:rPr>
          <w:lang w:val="en-GB"/>
        </w:rPr>
        <w:t xml:space="preserve"> </w:t>
      </w:r>
      <w:r w:rsidR="006B65BE" w:rsidRPr="005E34A0">
        <w:rPr>
          <w:lang w:val="en-GB"/>
        </w:rPr>
        <w:t>TBD</w:t>
      </w:r>
    </w:p>
    <w:p w14:paraId="005ABFB8" w14:textId="60B20486" w:rsidR="00A6197B" w:rsidRPr="005E34A0" w:rsidRDefault="00A6197B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>Grading:</w:t>
      </w:r>
      <w:r w:rsidR="00681DED" w:rsidRPr="005E34A0">
        <w:rPr>
          <w:lang w:val="en-GB"/>
        </w:rPr>
        <w:t xml:space="preserve"> TBD.</w:t>
      </w:r>
    </w:p>
    <w:p w14:paraId="2B41171F" w14:textId="770D9170" w:rsidR="0001561F" w:rsidRPr="005E34A0" w:rsidRDefault="0001561F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Deliverables: </w:t>
      </w:r>
      <w:r w:rsidR="00B96917" w:rsidRPr="005E34A0">
        <w:rPr>
          <w:lang w:val="en-GB"/>
        </w:rPr>
        <w:t>Each p</w:t>
      </w:r>
      <w:r w:rsidRPr="005E34A0">
        <w:rPr>
          <w:lang w:val="en-GB"/>
        </w:rPr>
        <w:t>rofessor determine</w:t>
      </w:r>
      <w:r w:rsidR="00B96917" w:rsidRPr="005E34A0">
        <w:rPr>
          <w:lang w:val="en-GB"/>
        </w:rPr>
        <w:t>s</w:t>
      </w:r>
      <w:r w:rsidR="006B65BE" w:rsidRPr="005E34A0">
        <w:rPr>
          <w:lang w:val="en-GB"/>
        </w:rPr>
        <w:t>.</w:t>
      </w:r>
    </w:p>
    <w:p w14:paraId="71E01B6F" w14:textId="0E31D429" w:rsidR="00A6197B" w:rsidRPr="005E34A0" w:rsidRDefault="0001561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Final Challenge </w:t>
      </w:r>
      <w:r w:rsidR="00A6197B" w:rsidRPr="005E34A0">
        <w:rPr>
          <w:lang w:val="en-GB"/>
        </w:rPr>
        <w:t xml:space="preserve">Deliverable: </w:t>
      </w:r>
      <w:r w:rsidR="00681DED" w:rsidRPr="005E34A0">
        <w:rPr>
          <w:lang w:val="en-GB"/>
        </w:rPr>
        <w:t>TBD.</w:t>
      </w:r>
    </w:p>
    <w:p w14:paraId="539555B0" w14:textId="455CB921" w:rsidR="00A6197B" w:rsidRPr="005E34A0" w:rsidRDefault="00A6197B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Rubric: </w:t>
      </w:r>
      <w:r w:rsidR="00681DED" w:rsidRPr="005E34A0">
        <w:rPr>
          <w:lang w:val="en-GB"/>
        </w:rPr>
        <w:t>TBD</w:t>
      </w:r>
      <w:r w:rsidR="003A22D3" w:rsidRPr="005E34A0">
        <w:rPr>
          <w:lang w:val="en-GB"/>
        </w:rPr>
        <w:t>.</w:t>
      </w:r>
    </w:p>
    <w:p w14:paraId="1ADB1C3B" w14:textId="5C547DD3" w:rsidR="00806E05" w:rsidRDefault="006A55D5" w:rsidP="00137172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806E05">
        <w:rPr>
          <w:lang w:val="en-GB"/>
        </w:rPr>
        <w:t>ZOOM Link</w:t>
      </w:r>
      <w:r w:rsidR="00ED276E" w:rsidRPr="00806E05">
        <w:rPr>
          <w:lang w:val="en-GB"/>
        </w:rPr>
        <w:t xml:space="preserve"> Classes</w:t>
      </w:r>
      <w:r w:rsidRPr="00806E05">
        <w:rPr>
          <w:lang w:val="en-GB"/>
        </w:rPr>
        <w:t xml:space="preserve">: </w:t>
      </w:r>
      <w:hyperlink r:id="rId8" w:history="1">
        <w:r w:rsidR="00806E05" w:rsidRPr="003A4563">
          <w:rPr>
            <w:rStyle w:val="Hyperlink"/>
            <w:lang w:val="en-GB"/>
          </w:rPr>
          <w:t>https://itesm.zoom.us/j/82721497924?pwd=XvXad92JST47aiGlHKlJ0wyDJ20Ua2.1</w:t>
        </w:r>
      </w:hyperlink>
    </w:p>
    <w:p w14:paraId="65C90267" w14:textId="77777777" w:rsidR="00806E05" w:rsidRPr="00806E05" w:rsidRDefault="00806E05" w:rsidP="00806E05">
      <w:pPr>
        <w:pStyle w:val="ListParagraph"/>
        <w:numPr>
          <w:ilvl w:val="1"/>
          <w:numId w:val="1"/>
        </w:numPr>
        <w:ind w:left="1985" w:hanging="425"/>
        <w:rPr>
          <w:lang w:val="en-GB"/>
        </w:rPr>
      </w:pPr>
      <w:r w:rsidRPr="00806E05">
        <w:rPr>
          <w:lang w:val="en-GB"/>
        </w:rPr>
        <w:t>Meeting ID: 827 2149 7924</w:t>
      </w:r>
    </w:p>
    <w:p w14:paraId="6464BDF8" w14:textId="6B6E23EC" w:rsidR="00806E05" w:rsidRDefault="00806E05" w:rsidP="00806E05">
      <w:pPr>
        <w:pStyle w:val="ListParagraph"/>
        <w:numPr>
          <w:ilvl w:val="1"/>
          <w:numId w:val="1"/>
        </w:numPr>
        <w:ind w:left="1985" w:hanging="425"/>
        <w:rPr>
          <w:lang w:val="en-GB"/>
        </w:rPr>
      </w:pPr>
      <w:r w:rsidRPr="00806E05">
        <w:rPr>
          <w:lang w:val="en-GB"/>
        </w:rPr>
        <w:t>Passcode: MCR2</w:t>
      </w:r>
    </w:p>
    <w:p w14:paraId="2EB7A32A" w14:textId="3AEFB0F2" w:rsidR="00ED276E" w:rsidRPr="005E34A0" w:rsidRDefault="00ED276E" w:rsidP="00ED276E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5E34A0">
        <w:rPr>
          <w:lang w:val="en-GB"/>
        </w:rPr>
        <w:t xml:space="preserve">Student GitHub Link: </w:t>
      </w:r>
      <w:hyperlink r:id="rId9" w:history="1">
        <w:r w:rsidR="00806E05">
          <w:rPr>
            <w:rStyle w:val="Hyperlink"/>
          </w:rPr>
          <w:t>ManchesterRoboticsLtd/TE3003B_Integration_of_Robotics_and_Intelligent_Systems_2025</w:t>
        </w:r>
      </w:hyperlink>
    </w:p>
    <w:p w14:paraId="6A7AC2B5" w14:textId="007BC77D" w:rsidR="00FF54BE" w:rsidRPr="005E34A0" w:rsidRDefault="00FF54BE">
      <w:pPr>
        <w:rPr>
          <w:lang w:val="en-GB"/>
        </w:rPr>
      </w:pPr>
      <w:r w:rsidRPr="005E34A0">
        <w:rPr>
          <w:lang w:val="en-GB"/>
        </w:rPr>
        <w:br w:type="page"/>
      </w:r>
    </w:p>
    <w:p w14:paraId="0A28CC4C" w14:textId="3FBC2E78" w:rsidR="003C2341" w:rsidRPr="005E34A0" w:rsidRDefault="0082683F" w:rsidP="007A2A2B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>Week 1</w:t>
      </w:r>
      <w:r w:rsidR="00175F6F" w:rsidRPr="005E34A0">
        <w:rPr>
          <w:lang w:val="en-GB"/>
        </w:rPr>
        <w:t xml:space="preserve">: </w:t>
      </w:r>
      <w:r w:rsidR="00375984">
        <w:rPr>
          <w:lang w:val="en-GB"/>
        </w:rPr>
        <w:t>Dynamical Systems</w:t>
      </w:r>
    </w:p>
    <w:p w14:paraId="4A0A589D" w14:textId="4B35A7D9" w:rsidR="00B6188D" w:rsidRPr="005E34A0" w:rsidRDefault="00175F6F" w:rsidP="00AA219F">
      <w:pPr>
        <w:pStyle w:val="Heading2"/>
        <w:rPr>
          <w:lang w:val="en-GB"/>
        </w:rPr>
      </w:pPr>
      <w:r w:rsidRPr="005E34A0">
        <w:rPr>
          <w:lang w:val="en-GB"/>
        </w:rPr>
        <w:t>Session</w:t>
      </w:r>
      <w:r w:rsidR="00436140" w:rsidRPr="005E34A0">
        <w:rPr>
          <w:lang w:val="en-GB"/>
        </w:rPr>
        <w:t>:</w:t>
      </w:r>
    </w:p>
    <w:p w14:paraId="5C203976" w14:textId="70A2AC2D" w:rsidR="007B6475" w:rsidRDefault="00806E05" w:rsidP="00014C32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Transforms in ROS2</w:t>
      </w:r>
    </w:p>
    <w:p w14:paraId="39BEA16C" w14:textId="62E982EA" w:rsidR="00806E05" w:rsidRDefault="00806E05" w:rsidP="00014C32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URDF</w:t>
      </w:r>
    </w:p>
    <w:p w14:paraId="257720F0" w14:textId="63E4EF33" w:rsidR="00806E05" w:rsidRDefault="00806E05" w:rsidP="00014C32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Markers in ROS 2</w:t>
      </w:r>
    </w:p>
    <w:p w14:paraId="67CFF424" w14:textId="4A7B07FC" w:rsidR="00384BE3" w:rsidRPr="005E34A0" w:rsidRDefault="00384BE3" w:rsidP="00384BE3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 xml:space="preserve">Activity: </w:t>
      </w:r>
      <w:r>
        <w:rPr>
          <w:lang w:val="en-GB"/>
        </w:rPr>
        <w:t>Dynamical System Modelling</w:t>
      </w:r>
    </w:p>
    <w:p w14:paraId="6AAEEE8B" w14:textId="77777777" w:rsidR="00806E05" w:rsidRDefault="00384BE3" w:rsidP="00384BE3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Model </w:t>
      </w:r>
      <w:r w:rsidR="00806E05">
        <w:rPr>
          <w:lang w:val="en-GB"/>
        </w:rPr>
        <w:t>a Drone in ROS 2</w:t>
      </w:r>
    </w:p>
    <w:p w14:paraId="7E1CD83C" w14:textId="5B63E112" w:rsidR="00806E05" w:rsidRDefault="00806E05" w:rsidP="00806E05">
      <w:pPr>
        <w:pStyle w:val="Heading3"/>
        <w:ind w:firstLine="360"/>
        <w:rPr>
          <w:lang w:val="en-GB"/>
        </w:rPr>
      </w:pPr>
      <w:r>
        <w:rPr>
          <w:lang w:val="en-GB"/>
        </w:rPr>
        <w:t>Mini challenge</w:t>
      </w:r>
      <w:r w:rsidRPr="005E34A0">
        <w:rPr>
          <w:lang w:val="en-GB"/>
        </w:rPr>
        <w:t xml:space="preserve">: </w:t>
      </w:r>
    </w:p>
    <w:p w14:paraId="1C653C2A" w14:textId="0C8F0CC1" w:rsidR="00806E05" w:rsidRPr="00806E05" w:rsidRDefault="00806E05" w:rsidP="00806E05">
      <w:pPr>
        <w:pStyle w:val="ListParagraph"/>
        <w:numPr>
          <w:ilvl w:val="0"/>
          <w:numId w:val="33"/>
        </w:numPr>
        <w:ind w:left="1134" w:hanging="425"/>
        <w:rPr>
          <w:lang w:val="en-GB"/>
        </w:rPr>
      </w:pPr>
      <w:r>
        <w:rPr>
          <w:lang w:val="en-GB"/>
        </w:rPr>
        <w:t>Model a Puzzlebot in ROS 2</w:t>
      </w:r>
    </w:p>
    <w:p w14:paraId="2FD5EBC3" w14:textId="31FD058C" w:rsidR="00384BE3" w:rsidRPr="00806E05" w:rsidRDefault="00384BE3" w:rsidP="00806E05">
      <w:pPr>
        <w:ind w:left="360"/>
        <w:rPr>
          <w:lang w:val="en-GB"/>
        </w:rPr>
      </w:pPr>
    </w:p>
    <w:p w14:paraId="7EE07398" w14:textId="11D5FE91" w:rsidR="00384BE3" w:rsidRPr="00384BE3" w:rsidRDefault="00384BE3" w:rsidP="00384BE3">
      <w:pPr>
        <w:rPr>
          <w:lang w:val="en-GB"/>
        </w:rPr>
      </w:pPr>
      <w:r>
        <w:rPr>
          <w:lang w:val="en-GB"/>
        </w:rPr>
        <w:br w:type="page"/>
      </w:r>
    </w:p>
    <w:p w14:paraId="18D9906D" w14:textId="49854199" w:rsidR="00384BE3" w:rsidRPr="00384BE3" w:rsidRDefault="00384BE3" w:rsidP="00384BE3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2: </w:t>
      </w:r>
      <w:r w:rsidR="00375984">
        <w:rPr>
          <w:lang w:val="en-GB"/>
        </w:rPr>
        <w:t>Mobile Robots Fundamentals</w:t>
      </w:r>
    </w:p>
    <w:p w14:paraId="4CADF4E1" w14:textId="7AB009C1" w:rsidR="00C65A32" w:rsidRPr="005E34A0" w:rsidRDefault="00C65A32" w:rsidP="00AA219F">
      <w:pPr>
        <w:pStyle w:val="Heading2"/>
        <w:rPr>
          <w:lang w:val="en-GB"/>
        </w:rPr>
      </w:pPr>
      <w:r w:rsidRPr="005E34A0">
        <w:rPr>
          <w:lang w:val="en-GB"/>
        </w:rPr>
        <w:t>Session:</w:t>
      </w:r>
    </w:p>
    <w:p w14:paraId="350F4611" w14:textId="00006B19" w:rsidR="007B73FB" w:rsidRPr="005E34A0" w:rsidRDefault="007B73FB" w:rsidP="007B73FB">
      <w:pPr>
        <w:pStyle w:val="ListParagraph"/>
        <w:numPr>
          <w:ilvl w:val="0"/>
          <w:numId w:val="31"/>
        </w:numPr>
        <w:rPr>
          <w:lang w:val="en-GB"/>
        </w:rPr>
      </w:pPr>
      <w:r w:rsidRPr="005E34A0">
        <w:rPr>
          <w:lang w:val="en-GB"/>
        </w:rPr>
        <w:t>Introduction to mobile robotics</w:t>
      </w:r>
      <w:r w:rsidR="00F55C7D" w:rsidRPr="005E34A0">
        <w:rPr>
          <w:lang w:val="en-GB"/>
        </w:rPr>
        <w:t>.</w:t>
      </w:r>
    </w:p>
    <w:p w14:paraId="489833B4" w14:textId="5B19989B" w:rsidR="00C65A32" w:rsidRPr="005E34A0" w:rsidRDefault="00055CCD" w:rsidP="00C65A32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 xml:space="preserve">Kinematics </w:t>
      </w:r>
      <w:r w:rsidR="00F55C7D" w:rsidRPr="005E34A0">
        <w:rPr>
          <w:lang w:val="en-GB"/>
        </w:rPr>
        <w:t xml:space="preserve">for </w:t>
      </w:r>
      <w:r w:rsidRPr="005E34A0">
        <w:rPr>
          <w:lang w:val="en-GB"/>
        </w:rPr>
        <w:t>a</w:t>
      </w:r>
      <w:r w:rsidR="00F55C7D" w:rsidRPr="005E34A0">
        <w:rPr>
          <w:lang w:val="en-GB"/>
        </w:rPr>
        <w:t xml:space="preserve"> differential drive</w:t>
      </w:r>
      <w:r w:rsidRPr="005E34A0">
        <w:rPr>
          <w:lang w:val="en-GB"/>
        </w:rPr>
        <w:t xml:space="preserve"> mobile robot.</w:t>
      </w:r>
    </w:p>
    <w:p w14:paraId="79A34385" w14:textId="77777777" w:rsidR="00F55C7D" w:rsidRPr="005E34A0" w:rsidRDefault="00F55C7D" w:rsidP="00F55C7D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>Proprioceptive and exteroceptive sensors.</w:t>
      </w:r>
    </w:p>
    <w:p w14:paraId="0E8AB089" w14:textId="0992B87E" w:rsidR="00F55C7D" w:rsidRPr="005E34A0" w:rsidRDefault="00014C32" w:rsidP="00C65A32">
      <w:pPr>
        <w:pStyle w:val="ListParagraph"/>
        <w:numPr>
          <w:ilvl w:val="0"/>
          <w:numId w:val="15"/>
        </w:numPr>
        <w:rPr>
          <w:lang w:val="en-GB"/>
        </w:rPr>
      </w:pPr>
      <w:r w:rsidRPr="005E34A0">
        <w:rPr>
          <w:lang w:val="en-GB"/>
        </w:rPr>
        <w:t>Dead Reckoning (</w:t>
      </w:r>
      <w:r w:rsidR="009E6E95">
        <w:rPr>
          <w:lang w:val="en-GB"/>
        </w:rPr>
        <w:t>Encoder-based</w:t>
      </w:r>
      <w:r w:rsidRPr="005E34A0">
        <w:rPr>
          <w:lang w:val="en-GB"/>
        </w:rPr>
        <w:t xml:space="preserve"> localisation)</w:t>
      </w:r>
    </w:p>
    <w:p w14:paraId="07A62878" w14:textId="425951B3" w:rsidR="002414C3" w:rsidRPr="005E34A0" w:rsidRDefault="009E6E95" w:rsidP="00C65A32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>Point-to-point</w:t>
      </w:r>
      <w:r w:rsidR="000A7363" w:rsidRPr="005E34A0">
        <w:rPr>
          <w:lang w:val="en-GB"/>
        </w:rPr>
        <w:t xml:space="preserve"> navigation.</w:t>
      </w:r>
    </w:p>
    <w:p w14:paraId="3C078B7E" w14:textId="7B378071" w:rsidR="00896E58" w:rsidRPr="005E34A0" w:rsidRDefault="00896E58" w:rsidP="00896E5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 xml:space="preserve">Activity: </w:t>
      </w:r>
      <w:r>
        <w:rPr>
          <w:lang w:val="en-GB"/>
        </w:rPr>
        <w:t>Robot Modelling</w:t>
      </w:r>
    </w:p>
    <w:p w14:paraId="087F2A6F" w14:textId="563BDC11" w:rsidR="00896E58" w:rsidRDefault="00896E58" w:rsidP="00896E58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Model </w:t>
      </w:r>
      <w:r w:rsidR="00B574F4">
        <w:rPr>
          <w:lang w:val="en-GB"/>
        </w:rPr>
        <w:t xml:space="preserve">the Puzzlebot in ROS and Visualise it in </w:t>
      </w:r>
      <w:r w:rsidR="00C43892">
        <w:rPr>
          <w:lang w:val="en-GB"/>
        </w:rPr>
        <w:t>RVIZ.</w:t>
      </w:r>
    </w:p>
    <w:p w14:paraId="7258173F" w14:textId="27B7C4D7" w:rsidR="002327DD" w:rsidRPr="005E34A0" w:rsidRDefault="002327DD" w:rsidP="00896E58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Move the robot using a </w:t>
      </w:r>
      <w:r w:rsidR="00C43892">
        <w:rPr>
          <w:lang w:val="en-GB"/>
        </w:rPr>
        <w:t>point-to-point</w:t>
      </w:r>
      <w:r>
        <w:rPr>
          <w:lang w:val="en-GB"/>
        </w:rPr>
        <w:t xml:space="preserve"> navigation strategy.</w:t>
      </w:r>
    </w:p>
    <w:p w14:paraId="3B31272A" w14:textId="77777777" w:rsidR="00381B2D" w:rsidRDefault="00381B2D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34F0C699" w14:textId="7768AE4C" w:rsidR="00C215F0" w:rsidRPr="005E34A0" w:rsidRDefault="00C215F0" w:rsidP="00C215F0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 w:rsidR="00381B2D">
        <w:rPr>
          <w:lang w:val="en-GB"/>
        </w:rPr>
        <w:t>3</w:t>
      </w:r>
      <w:r w:rsidRPr="005E34A0">
        <w:rPr>
          <w:lang w:val="en-GB"/>
        </w:rPr>
        <w:t>:</w:t>
      </w:r>
      <w:r w:rsidR="0060247B" w:rsidRPr="005E34A0">
        <w:rPr>
          <w:lang w:val="en-GB"/>
        </w:rPr>
        <w:t xml:space="preserve"> </w:t>
      </w:r>
      <w:r w:rsidR="00B20245">
        <w:rPr>
          <w:lang w:val="en-GB"/>
        </w:rPr>
        <w:t xml:space="preserve">Probabilities in </w:t>
      </w:r>
      <w:r w:rsidR="00B44649">
        <w:rPr>
          <w:lang w:val="en-GB"/>
        </w:rPr>
        <w:t>Robotics</w:t>
      </w:r>
    </w:p>
    <w:p w14:paraId="13FFA577" w14:textId="51D15A79" w:rsidR="00C215F0" w:rsidRPr="005E34A0" w:rsidRDefault="00C215F0" w:rsidP="00C215F0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65E8382C" w14:textId="67A56FB5" w:rsidR="0060247B" w:rsidRPr="005E34A0" w:rsidRDefault="00341DD9" w:rsidP="0060247B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Introduction to probabilities</w:t>
      </w:r>
    </w:p>
    <w:p w14:paraId="5B4217DA" w14:textId="353D6A7B" w:rsidR="00515C9D" w:rsidRPr="005E34A0" w:rsidRDefault="00515C9D" w:rsidP="00515C9D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Preliminaries (Basics)</w:t>
      </w:r>
      <w:r w:rsidR="0024258A" w:rsidRPr="005E34A0">
        <w:rPr>
          <w:lang w:val="en-GB"/>
        </w:rPr>
        <w:t>.</w:t>
      </w:r>
    </w:p>
    <w:p w14:paraId="680CA926" w14:textId="22125B18" w:rsidR="00515C9D" w:rsidRPr="005E34A0" w:rsidRDefault="00837150" w:rsidP="00EF00E7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Discrete random variables</w:t>
      </w:r>
      <w:r w:rsidR="0024258A" w:rsidRPr="005E34A0">
        <w:rPr>
          <w:lang w:val="en-GB"/>
        </w:rPr>
        <w:t>.</w:t>
      </w:r>
    </w:p>
    <w:p w14:paraId="3E92ED4A" w14:textId="50608670" w:rsidR="00837150" w:rsidRPr="005E34A0" w:rsidRDefault="0024258A" w:rsidP="00EF00E7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Continuous</w:t>
      </w:r>
      <w:r w:rsidR="00837150" w:rsidRPr="005E34A0">
        <w:rPr>
          <w:lang w:val="en-GB"/>
        </w:rPr>
        <w:t xml:space="preserve"> random </w:t>
      </w:r>
      <w:r w:rsidRPr="005E34A0">
        <w:rPr>
          <w:lang w:val="en-GB"/>
        </w:rPr>
        <w:t>variables.</w:t>
      </w:r>
    </w:p>
    <w:p w14:paraId="75A70D76" w14:textId="65F2F39A" w:rsidR="005E5718" w:rsidRPr="005E34A0" w:rsidRDefault="005D280E" w:rsidP="00515C9D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Distributions (Uniform, Gaussian)</w:t>
      </w:r>
    </w:p>
    <w:p w14:paraId="67F129AE" w14:textId="3CA1D09C" w:rsidR="007060A8" w:rsidRPr="005E34A0" w:rsidRDefault="00C13365" w:rsidP="007060A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Linearisation</w:t>
      </w:r>
      <w:r w:rsidR="005D280E" w:rsidRPr="005E34A0">
        <w:rPr>
          <w:lang w:val="en-GB"/>
        </w:rPr>
        <w:t xml:space="preserve"> – Fundamentals</w:t>
      </w:r>
    </w:p>
    <w:p w14:paraId="7A732CDE" w14:textId="6C94AEA0" w:rsidR="00C13365" w:rsidRPr="005E34A0" w:rsidRDefault="00C13365" w:rsidP="00C13365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: Linearisation</w:t>
      </w:r>
    </w:p>
    <w:p w14:paraId="583CE326" w14:textId="4F289454" w:rsidR="00C13365" w:rsidRPr="005E34A0" w:rsidRDefault="00C13365" w:rsidP="00B31E97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Linearis</w:t>
      </w:r>
      <w:r w:rsidR="00B31E97" w:rsidRPr="005E34A0">
        <w:rPr>
          <w:lang w:val="en-GB"/>
        </w:rPr>
        <w:t>e</w:t>
      </w:r>
      <w:r w:rsidRPr="005E34A0">
        <w:rPr>
          <w:lang w:val="en-GB"/>
        </w:rPr>
        <w:t xml:space="preserve"> a </w:t>
      </w:r>
      <w:r w:rsidR="00B31E97" w:rsidRPr="005E34A0">
        <w:rPr>
          <w:lang w:val="en-GB"/>
        </w:rPr>
        <w:t xml:space="preserve">dynamical system and compare </w:t>
      </w:r>
      <w:r w:rsidR="001D5207" w:rsidRPr="005E34A0">
        <w:rPr>
          <w:lang w:val="en-GB"/>
        </w:rPr>
        <w:t xml:space="preserve">its behaviour </w:t>
      </w:r>
      <w:r w:rsidR="00B31E97" w:rsidRPr="005E34A0">
        <w:rPr>
          <w:lang w:val="en-GB"/>
        </w:rPr>
        <w:t xml:space="preserve">with </w:t>
      </w:r>
      <w:r w:rsidR="00A6305A" w:rsidRPr="005E34A0">
        <w:rPr>
          <w:lang w:val="en-GB"/>
        </w:rPr>
        <w:t xml:space="preserve">the original nonlinear </w:t>
      </w:r>
      <w:r w:rsidR="00B31E97" w:rsidRPr="005E34A0">
        <w:rPr>
          <w:lang w:val="en-GB"/>
        </w:rPr>
        <w:t>real system.</w:t>
      </w:r>
    </w:p>
    <w:p w14:paraId="6257D6E8" w14:textId="36276699" w:rsidR="00A6305A" w:rsidRDefault="00A6305A" w:rsidP="00B31E97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Mobile robot linearisation.</w:t>
      </w:r>
    </w:p>
    <w:p w14:paraId="2232F4ED" w14:textId="16C7FD5F" w:rsidR="00381B2D" w:rsidRDefault="00381B2D">
      <w:pPr>
        <w:rPr>
          <w:lang w:val="en-GB"/>
        </w:rPr>
      </w:pPr>
      <w:r>
        <w:rPr>
          <w:lang w:val="en-GB"/>
        </w:rPr>
        <w:br w:type="page"/>
      </w:r>
    </w:p>
    <w:p w14:paraId="62F63745" w14:textId="64E4C7D6" w:rsidR="00381B2D" w:rsidRPr="00381B2D" w:rsidRDefault="00381B2D" w:rsidP="00381B2D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 w:rsidR="00302A2B">
        <w:rPr>
          <w:lang w:val="en-GB"/>
        </w:rPr>
        <w:t>4</w:t>
      </w:r>
      <w:r w:rsidRPr="005E34A0">
        <w:rPr>
          <w:lang w:val="en-GB"/>
        </w:rPr>
        <w:t>: Uncertainty in mobile robotics</w:t>
      </w:r>
    </w:p>
    <w:p w14:paraId="42C4E1BB" w14:textId="43BA2217" w:rsidR="00C215F0" w:rsidRPr="005E34A0" w:rsidRDefault="00C215F0" w:rsidP="00C215F0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7E41111C" w14:textId="55BF69CC" w:rsidR="00833FC6" w:rsidRPr="005E34A0" w:rsidRDefault="00A6305A" w:rsidP="00B31E97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Ellipsoid of confidence.</w:t>
      </w:r>
    </w:p>
    <w:p w14:paraId="65DEC557" w14:textId="531185C2" w:rsidR="00690CD8" w:rsidRDefault="00E36BA5" w:rsidP="00690CD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Mobile robot localisation </w:t>
      </w:r>
      <w:r w:rsidR="00F5386F" w:rsidRPr="005E34A0">
        <w:rPr>
          <w:lang w:val="en-GB"/>
        </w:rPr>
        <w:t xml:space="preserve">(dead reckoning) in </w:t>
      </w:r>
      <w:r w:rsidR="00EA5D62">
        <w:rPr>
          <w:lang w:val="en-GB"/>
        </w:rPr>
        <w:t xml:space="preserve">the </w:t>
      </w:r>
      <w:r w:rsidR="00F5386F" w:rsidRPr="005E34A0">
        <w:rPr>
          <w:lang w:val="en-GB"/>
        </w:rPr>
        <w:t>presence of uncertainties</w:t>
      </w:r>
    </w:p>
    <w:p w14:paraId="5C0D13B5" w14:textId="77777777" w:rsidR="00690CD8" w:rsidRPr="005E34A0" w:rsidRDefault="00690CD8" w:rsidP="00690CD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 1: Localisation Problems</w:t>
      </w:r>
    </w:p>
    <w:p w14:paraId="7CB9E589" w14:textId="77777777" w:rsidR="00690CD8" w:rsidRPr="005E34A0" w:rsidRDefault="00690CD8" w:rsidP="00690CD8">
      <w:pPr>
        <w:pStyle w:val="ListParagraph"/>
        <w:numPr>
          <w:ilvl w:val="0"/>
          <w:numId w:val="28"/>
        </w:numPr>
        <w:rPr>
          <w:lang w:val="en-GB"/>
        </w:rPr>
      </w:pPr>
      <w:r w:rsidRPr="005E34A0">
        <w:rPr>
          <w:lang w:val="en-GB"/>
        </w:rPr>
        <w:t xml:space="preserve">Move the Puzzlebot in a straight line (open loop) from point A to point B, for a specified time. Repeat the experiment 15 to 20 times and record the position data. </w:t>
      </w:r>
    </w:p>
    <w:p w14:paraId="02A7B05C" w14:textId="77777777" w:rsidR="00690CD8" w:rsidRPr="005E34A0" w:rsidRDefault="00690CD8" w:rsidP="00690CD8">
      <w:pPr>
        <w:pStyle w:val="ListParagraph"/>
        <w:numPr>
          <w:ilvl w:val="0"/>
          <w:numId w:val="28"/>
        </w:numPr>
        <w:rPr>
          <w:lang w:val="en-GB"/>
        </w:rPr>
      </w:pPr>
      <w:r w:rsidRPr="005E34A0">
        <w:rPr>
          <w:lang w:val="en-GB"/>
        </w:rPr>
        <w:t>Turn the robot from an initial angle (open loop), for a specific time to a final angle, and record the position data. Repeat the experiment 15 to 20 times.</w:t>
      </w:r>
    </w:p>
    <w:p w14:paraId="76256900" w14:textId="77777777" w:rsidR="00690CD8" w:rsidRPr="005E34A0" w:rsidRDefault="00690CD8" w:rsidP="00690CD8">
      <w:pPr>
        <w:pStyle w:val="ListParagraph"/>
        <w:numPr>
          <w:ilvl w:val="0"/>
          <w:numId w:val="28"/>
        </w:numPr>
        <w:rPr>
          <w:lang w:val="en-GB"/>
        </w:rPr>
      </w:pPr>
      <w:r w:rsidRPr="005E34A0">
        <w:rPr>
          <w:lang w:val="en-GB"/>
        </w:rPr>
        <w:t>The experiment must be run with the real robot, Gazebo and kinematic simulation.</w:t>
      </w:r>
    </w:p>
    <w:p w14:paraId="143A0BF5" w14:textId="77777777" w:rsidR="00690CD8" w:rsidRPr="005E34A0" w:rsidRDefault="00690CD8" w:rsidP="00690CD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 2: Localisation Problems</w:t>
      </w:r>
    </w:p>
    <w:p w14:paraId="17ACA2D0" w14:textId="613513AE" w:rsidR="00690CD8" w:rsidRPr="00690CD8" w:rsidRDefault="00690CD8" w:rsidP="00690CD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Multiple point navigation for the different paths designed. Repeat </w:t>
      </w:r>
      <w:r w:rsidR="002327DD">
        <w:rPr>
          <w:lang w:val="en-GB"/>
        </w:rPr>
        <w:t xml:space="preserve">the </w:t>
      </w:r>
      <w:r w:rsidRPr="005E34A0">
        <w:rPr>
          <w:lang w:val="en-GB"/>
        </w:rPr>
        <w:t>experiment multiple times.</w:t>
      </w:r>
    </w:p>
    <w:p w14:paraId="42FF5849" w14:textId="14822E40" w:rsidR="00F50C12" w:rsidRPr="005E34A0" w:rsidRDefault="00F50C12" w:rsidP="00F50C12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</w:t>
      </w:r>
      <w:r w:rsidR="00690CD8">
        <w:rPr>
          <w:lang w:val="en-GB"/>
        </w:rPr>
        <w:t xml:space="preserve"> 3</w:t>
      </w:r>
      <w:r w:rsidRPr="005E34A0">
        <w:rPr>
          <w:lang w:val="en-GB"/>
        </w:rPr>
        <w:t xml:space="preserve">: Confidence ellipsoid </w:t>
      </w:r>
    </w:p>
    <w:p w14:paraId="58EABBC3" w14:textId="44742E89" w:rsidR="00F50C12" w:rsidRPr="005E34A0" w:rsidRDefault="00F50C12" w:rsidP="00F50C12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Plot the confidence ellipso</w:t>
      </w:r>
      <w:r w:rsidR="00552523" w:rsidRPr="005E34A0">
        <w:rPr>
          <w:lang w:val="en-GB"/>
        </w:rPr>
        <w:t xml:space="preserve">id of a mobile robot. </w:t>
      </w:r>
      <w:r w:rsidR="00512DB1" w:rsidRPr="005E34A0">
        <w:rPr>
          <w:lang w:val="en-GB"/>
        </w:rPr>
        <w:t xml:space="preserve">Use the </w:t>
      </w:r>
      <w:r w:rsidR="00EA5D62">
        <w:rPr>
          <w:lang w:val="en-GB"/>
        </w:rPr>
        <w:t>multiple-point</w:t>
      </w:r>
      <w:r w:rsidR="00512DB1" w:rsidRPr="005E34A0">
        <w:rPr>
          <w:lang w:val="en-GB"/>
        </w:rPr>
        <w:t xml:space="preserve"> navigation.</w:t>
      </w:r>
    </w:p>
    <w:p w14:paraId="2BCC3A30" w14:textId="7C5A4953" w:rsidR="00EA5D62" w:rsidRDefault="00EA5D62">
      <w:pPr>
        <w:rPr>
          <w:lang w:val="en-GB"/>
        </w:rPr>
      </w:pPr>
      <w:r>
        <w:rPr>
          <w:lang w:val="en-GB"/>
        </w:rPr>
        <w:br w:type="page"/>
      </w:r>
    </w:p>
    <w:p w14:paraId="7485E5F7" w14:textId="3F03F99E" w:rsidR="00303108" w:rsidRPr="005E34A0" w:rsidRDefault="00303108" w:rsidP="00303108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 w:rsidR="00302A2B">
        <w:rPr>
          <w:lang w:val="en-GB"/>
        </w:rPr>
        <w:t>5</w:t>
      </w:r>
      <w:r w:rsidRPr="005E34A0">
        <w:rPr>
          <w:lang w:val="en-GB"/>
        </w:rPr>
        <w:t xml:space="preserve">: </w:t>
      </w:r>
      <w:r w:rsidR="0034496F" w:rsidRPr="005E34A0">
        <w:rPr>
          <w:lang w:val="en-GB"/>
        </w:rPr>
        <w:t>Reactive navigation</w:t>
      </w:r>
    </w:p>
    <w:p w14:paraId="4FD419F6" w14:textId="5FCB1132" w:rsidR="00303108" w:rsidRPr="005E34A0" w:rsidRDefault="00303108" w:rsidP="00303108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104E7503" w14:textId="78EF1EBC" w:rsidR="006C1383" w:rsidRPr="005E34A0" w:rsidRDefault="006C1383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Exteroceptive sensors.</w:t>
      </w:r>
    </w:p>
    <w:p w14:paraId="6836AA3A" w14:textId="403D7215" w:rsidR="00303108" w:rsidRPr="005E34A0" w:rsidRDefault="0034496F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Obstacle avoidance</w:t>
      </w:r>
    </w:p>
    <w:p w14:paraId="735F3761" w14:textId="77777777" w:rsidR="006C1383" w:rsidRPr="005E34A0" w:rsidRDefault="004831A6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Obstacle avoidance algorithms: </w:t>
      </w:r>
    </w:p>
    <w:p w14:paraId="7BABF99F" w14:textId="087B0AEF" w:rsidR="0034496F" w:rsidRPr="005E34A0" w:rsidRDefault="004831A6" w:rsidP="006C1383">
      <w:pPr>
        <w:pStyle w:val="ListParagraph"/>
        <w:numPr>
          <w:ilvl w:val="1"/>
          <w:numId w:val="29"/>
        </w:numPr>
        <w:rPr>
          <w:lang w:val="en-GB"/>
        </w:rPr>
      </w:pPr>
      <w:r w:rsidRPr="005E34A0">
        <w:rPr>
          <w:lang w:val="en-GB"/>
        </w:rPr>
        <w:t>Bug 0, Bug 1, Bug 2.</w:t>
      </w:r>
    </w:p>
    <w:p w14:paraId="142D6843" w14:textId="6127CB3F" w:rsidR="00303108" w:rsidRPr="005E34A0" w:rsidRDefault="00303108" w:rsidP="00303108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 xml:space="preserve">Activity: </w:t>
      </w:r>
      <w:r w:rsidR="00311BA5" w:rsidRPr="005E34A0">
        <w:rPr>
          <w:lang w:val="en-GB"/>
        </w:rPr>
        <w:t>Reactive navigation</w:t>
      </w:r>
    </w:p>
    <w:p w14:paraId="2D05891D" w14:textId="4127430D" w:rsidR="00303108" w:rsidRPr="005E34A0" w:rsidRDefault="00311BA5" w:rsidP="00303108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Implementation of obstacle avoidance algorithms Bug 0 and Bug 2 in simulation (Gazebo) and with the real robot.</w:t>
      </w:r>
    </w:p>
    <w:p w14:paraId="298CD641" w14:textId="77777777" w:rsidR="00302A2B" w:rsidRDefault="00302A2B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4EB78981" w14:textId="0843BBEB" w:rsidR="00CB7426" w:rsidRPr="005E34A0" w:rsidRDefault="00CB7426" w:rsidP="00CB7426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>Week 6: Sources of information</w:t>
      </w:r>
    </w:p>
    <w:p w14:paraId="72230A41" w14:textId="154CB55D" w:rsidR="00CB7426" w:rsidRPr="005E34A0" w:rsidRDefault="00CB7426" w:rsidP="00CB7426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3DFFBC76" w14:textId="07254D06" w:rsidR="005D3502" w:rsidRPr="005E34A0" w:rsidRDefault="005D3502" w:rsidP="00734B86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 xml:space="preserve">Bayes </w:t>
      </w:r>
      <w:r w:rsidR="005A43D1">
        <w:rPr>
          <w:lang w:val="en-GB"/>
        </w:rPr>
        <w:t>Filter</w:t>
      </w:r>
      <w:r w:rsidRPr="005E34A0">
        <w:rPr>
          <w:lang w:val="en-GB"/>
        </w:rPr>
        <w:t>.</w:t>
      </w:r>
    </w:p>
    <w:p w14:paraId="7797A197" w14:textId="69A59CF9" w:rsidR="00555239" w:rsidRDefault="00555239" w:rsidP="00734B86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Kalman Filter</w:t>
      </w:r>
    </w:p>
    <w:p w14:paraId="664D38DB" w14:textId="158AC2DD" w:rsidR="00120343" w:rsidRDefault="00842826" w:rsidP="00120343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Kalman Filter for map-based localisation (2D).</w:t>
      </w:r>
    </w:p>
    <w:p w14:paraId="63FDE71C" w14:textId="77777777" w:rsidR="00120343" w:rsidRPr="00120343" w:rsidRDefault="00120343" w:rsidP="00120343">
      <w:pPr>
        <w:pStyle w:val="ListParagraph"/>
        <w:rPr>
          <w:lang w:val="en-GB"/>
        </w:rPr>
      </w:pPr>
    </w:p>
    <w:p w14:paraId="0DD52627" w14:textId="71C30FA8" w:rsidR="00120343" w:rsidRPr="005E34A0" w:rsidRDefault="00120343" w:rsidP="00120343">
      <w:pPr>
        <w:pStyle w:val="Heading3"/>
        <w:ind w:firstLine="360"/>
        <w:rPr>
          <w:lang w:val="en-GB"/>
        </w:rPr>
      </w:pPr>
      <w:r w:rsidRPr="005E34A0">
        <w:rPr>
          <w:lang w:val="en-GB"/>
        </w:rPr>
        <w:t>Activity: Reactive navigation</w:t>
      </w:r>
      <w:r>
        <w:rPr>
          <w:lang w:val="en-GB"/>
        </w:rPr>
        <w:t xml:space="preserve"> (Week 5)</w:t>
      </w:r>
    </w:p>
    <w:p w14:paraId="45255BF7" w14:textId="77777777" w:rsidR="00120343" w:rsidRPr="005E34A0" w:rsidRDefault="00120343" w:rsidP="00120343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Implementation of obstacle avoidance algorithms Bug 0 and Bug 2 in simulation (Gazebo) and with the real robot.</w:t>
      </w:r>
    </w:p>
    <w:p w14:paraId="394C23CA" w14:textId="77777777" w:rsidR="00120343" w:rsidRDefault="00120343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0CED1673" w14:textId="315DD66A" w:rsidR="00120343" w:rsidRPr="00120343" w:rsidRDefault="00120343" w:rsidP="00120343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</w:t>
      </w:r>
      <w:r>
        <w:rPr>
          <w:lang w:val="en-GB"/>
        </w:rPr>
        <w:t>7</w:t>
      </w:r>
      <w:r w:rsidRPr="005E34A0">
        <w:rPr>
          <w:lang w:val="en-GB"/>
        </w:rPr>
        <w:t xml:space="preserve">: </w:t>
      </w:r>
      <w:r w:rsidR="00B44649">
        <w:rPr>
          <w:lang w:val="en-GB"/>
        </w:rPr>
        <w:t>Final Challenge</w:t>
      </w:r>
    </w:p>
    <w:p w14:paraId="41484A5E" w14:textId="09455FFD" w:rsidR="00CB7426" w:rsidRPr="005E34A0" w:rsidRDefault="00CB7426" w:rsidP="00CB7426">
      <w:pPr>
        <w:pStyle w:val="Heading3"/>
        <w:rPr>
          <w:lang w:val="en-GB"/>
        </w:rPr>
      </w:pPr>
      <w:r w:rsidRPr="005E34A0">
        <w:rPr>
          <w:lang w:val="en-GB"/>
        </w:rPr>
        <w:t>Session</w:t>
      </w:r>
      <w:r w:rsidR="006F247D">
        <w:rPr>
          <w:lang w:val="en-GB"/>
        </w:rPr>
        <w:t>:</w:t>
      </w:r>
    </w:p>
    <w:p w14:paraId="66445E66" w14:textId="77777777" w:rsidR="00842826" w:rsidRDefault="00842826" w:rsidP="00842826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Kalman Filter for map-based localisation (2D).</w:t>
      </w:r>
    </w:p>
    <w:p w14:paraId="542F24F7" w14:textId="0B20DAC3" w:rsidR="008A577B" w:rsidRPr="008A577B" w:rsidRDefault="0014597A" w:rsidP="008A577B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Camera-based</w:t>
      </w:r>
      <w:r w:rsidR="008A577B" w:rsidRPr="008A577B">
        <w:rPr>
          <w:lang w:val="en-GB"/>
        </w:rPr>
        <w:t xml:space="preserve"> localisation for mobile </w:t>
      </w:r>
      <w:r w:rsidR="00C178B7" w:rsidRPr="008A577B">
        <w:rPr>
          <w:lang w:val="en-GB"/>
        </w:rPr>
        <w:t>robots.</w:t>
      </w:r>
    </w:p>
    <w:p w14:paraId="2FA9F8EA" w14:textId="77777777" w:rsidR="008A577B" w:rsidRPr="008A577B" w:rsidRDefault="008A577B" w:rsidP="008A577B">
      <w:pPr>
        <w:pStyle w:val="ListParagraph"/>
        <w:numPr>
          <w:ilvl w:val="1"/>
          <w:numId w:val="29"/>
        </w:numPr>
        <w:rPr>
          <w:lang w:val="en-GB"/>
        </w:rPr>
      </w:pPr>
      <w:proofErr w:type="spellStart"/>
      <w:r w:rsidRPr="008A577B">
        <w:rPr>
          <w:lang w:val="en-GB"/>
        </w:rPr>
        <w:t>Aruco</w:t>
      </w:r>
      <w:proofErr w:type="spellEnd"/>
      <w:r w:rsidRPr="008A577B">
        <w:rPr>
          <w:lang w:val="en-GB"/>
        </w:rPr>
        <w:t xml:space="preserve"> markers</w:t>
      </w:r>
    </w:p>
    <w:p w14:paraId="26BEF30A" w14:textId="77777777" w:rsidR="008A577B" w:rsidRPr="008A577B" w:rsidRDefault="008A577B" w:rsidP="008A577B">
      <w:pPr>
        <w:pStyle w:val="ListParagraph"/>
        <w:numPr>
          <w:ilvl w:val="1"/>
          <w:numId w:val="29"/>
        </w:numPr>
        <w:rPr>
          <w:lang w:val="en-GB"/>
        </w:rPr>
      </w:pPr>
      <w:r w:rsidRPr="008A577B">
        <w:rPr>
          <w:lang w:val="en-GB"/>
        </w:rPr>
        <w:t xml:space="preserve">Visual localisation of mobile robots using </w:t>
      </w:r>
      <w:proofErr w:type="spellStart"/>
      <w:r w:rsidRPr="008A577B">
        <w:rPr>
          <w:lang w:val="en-GB"/>
        </w:rPr>
        <w:t>Aruco</w:t>
      </w:r>
      <w:proofErr w:type="spellEnd"/>
      <w:r w:rsidRPr="008A577B">
        <w:rPr>
          <w:lang w:val="en-GB"/>
        </w:rPr>
        <w:t xml:space="preserve"> markers</w:t>
      </w:r>
    </w:p>
    <w:p w14:paraId="563E9650" w14:textId="77777777" w:rsidR="00C2545B" w:rsidRDefault="008A577B" w:rsidP="00C178B7">
      <w:pPr>
        <w:pStyle w:val="ListParagraph"/>
        <w:numPr>
          <w:ilvl w:val="1"/>
          <w:numId w:val="29"/>
        </w:numPr>
        <w:rPr>
          <w:lang w:val="en-GB"/>
        </w:rPr>
      </w:pPr>
      <w:r w:rsidRPr="008A577B">
        <w:rPr>
          <w:lang w:val="en-GB"/>
        </w:rPr>
        <w:t xml:space="preserve">Kalman filter for </w:t>
      </w:r>
      <w:r w:rsidR="00C178B7" w:rsidRPr="008A577B">
        <w:rPr>
          <w:lang w:val="en-GB"/>
        </w:rPr>
        <w:t>map-based</w:t>
      </w:r>
      <w:r w:rsidRPr="008A577B">
        <w:rPr>
          <w:lang w:val="en-GB"/>
        </w:rPr>
        <w:t xml:space="preserve"> localisation in 3D. Kalman filter estimation by combining visual localization with encoder information.</w:t>
      </w:r>
    </w:p>
    <w:p w14:paraId="490AABD7" w14:textId="6C5A10AC" w:rsidR="008A577B" w:rsidRPr="00C178B7" w:rsidRDefault="008A577B" w:rsidP="00C2545B">
      <w:pPr>
        <w:pStyle w:val="ListParagraph"/>
        <w:ind w:left="1440"/>
        <w:rPr>
          <w:lang w:val="en-GB"/>
        </w:rPr>
      </w:pPr>
      <w:r w:rsidRPr="008A577B">
        <w:rPr>
          <w:lang w:val="en-GB"/>
        </w:rPr>
        <w:t xml:space="preserve"> </w:t>
      </w:r>
    </w:p>
    <w:p w14:paraId="2471E6BD" w14:textId="4D0E7EDE" w:rsidR="00E23BA9" w:rsidRPr="005E34A0" w:rsidRDefault="00C178B7" w:rsidP="00E23BA9">
      <w:pPr>
        <w:pStyle w:val="Heading3"/>
        <w:ind w:firstLine="360"/>
        <w:rPr>
          <w:lang w:val="en-GB"/>
        </w:rPr>
      </w:pPr>
      <w:r>
        <w:rPr>
          <w:lang w:val="en-GB"/>
        </w:rPr>
        <w:t xml:space="preserve">Final </w:t>
      </w:r>
      <w:r w:rsidR="00E23BA9" w:rsidRPr="005E34A0">
        <w:rPr>
          <w:lang w:val="en-GB"/>
        </w:rPr>
        <w:t>Challenge: Kalman Filter Localisation</w:t>
      </w:r>
    </w:p>
    <w:p w14:paraId="097358CF" w14:textId="338463C5" w:rsidR="00C178B7" w:rsidRPr="00C81EFA" w:rsidRDefault="00C178B7" w:rsidP="00FB7605">
      <w:pPr>
        <w:pStyle w:val="ListParagraph"/>
        <w:numPr>
          <w:ilvl w:val="0"/>
          <w:numId w:val="30"/>
        </w:numPr>
        <w:rPr>
          <w:lang w:val="en-GB"/>
        </w:rPr>
      </w:pPr>
      <w:r w:rsidRPr="00C81EFA">
        <w:rPr>
          <w:lang w:val="en-GB"/>
        </w:rPr>
        <w:t xml:space="preserve">Mobile </w:t>
      </w:r>
      <w:r w:rsidR="00637EB3" w:rsidRPr="00C81EFA">
        <w:rPr>
          <w:lang w:val="en-GB"/>
        </w:rPr>
        <w:t>robots’</w:t>
      </w:r>
      <w:r w:rsidRPr="00C81EFA">
        <w:rPr>
          <w:lang w:val="en-GB"/>
        </w:rPr>
        <w:t xml:space="preserve"> navigation</w:t>
      </w:r>
    </w:p>
    <w:p w14:paraId="31363D6F" w14:textId="3F6E7807" w:rsidR="00FB7605" w:rsidRPr="00C81EFA" w:rsidRDefault="00A37C2F" w:rsidP="00FB7605">
      <w:pPr>
        <w:pStyle w:val="ListParagraph"/>
        <w:numPr>
          <w:ilvl w:val="0"/>
          <w:numId w:val="30"/>
        </w:numPr>
        <w:rPr>
          <w:lang w:val="en-GB"/>
        </w:rPr>
      </w:pPr>
      <w:r w:rsidRPr="00C81EFA">
        <w:rPr>
          <w:lang w:val="en-GB"/>
        </w:rPr>
        <w:t xml:space="preserve">Camera based Kalman filter localisation for the Puzzlebot. </w:t>
      </w:r>
      <w:r w:rsidR="00717EAC">
        <w:rPr>
          <w:lang w:val="en-GB"/>
        </w:rPr>
        <w:t>(Steps)</w:t>
      </w:r>
    </w:p>
    <w:p w14:paraId="0D9D4BFF" w14:textId="5382D66B" w:rsidR="009E2E43" w:rsidRPr="00C81EFA" w:rsidRDefault="003C7016" w:rsidP="00717EAC">
      <w:pPr>
        <w:pStyle w:val="ListParagraph"/>
        <w:numPr>
          <w:ilvl w:val="1"/>
          <w:numId w:val="32"/>
        </w:numPr>
        <w:rPr>
          <w:lang w:val="en-GB"/>
        </w:rPr>
      </w:pPr>
      <w:r>
        <w:rPr>
          <w:lang w:val="en-GB"/>
        </w:rPr>
        <w:t>Multiple-point</w:t>
      </w:r>
      <w:r w:rsidR="009E2E43" w:rsidRPr="00C81EFA">
        <w:rPr>
          <w:lang w:val="en-GB"/>
        </w:rPr>
        <w:t xml:space="preserve"> navigation with obstacle avoidance. Use Dead reckoning </w:t>
      </w:r>
      <w:r>
        <w:rPr>
          <w:lang w:val="en-GB"/>
        </w:rPr>
        <w:t>localisation</w:t>
      </w:r>
      <w:r w:rsidR="009E2E43" w:rsidRPr="00C81EFA">
        <w:rPr>
          <w:lang w:val="en-GB"/>
        </w:rPr>
        <w:t>.</w:t>
      </w:r>
    </w:p>
    <w:p w14:paraId="667929B6" w14:textId="1D7FA108" w:rsidR="009E2E43" w:rsidRPr="00C81EFA" w:rsidRDefault="009E2E43" w:rsidP="00717EAC">
      <w:pPr>
        <w:pStyle w:val="ListParagraph"/>
        <w:numPr>
          <w:ilvl w:val="1"/>
          <w:numId w:val="32"/>
        </w:numPr>
        <w:rPr>
          <w:lang w:val="en-GB"/>
        </w:rPr>
      </w:pPr>
      <w:r w:rsidRPr="00C81EFA">
        <w:rPr>
          <w:lang w:val="en-GB"/>
        </w:rPr>
        <w:t>Multiple point navigation no obstacles</w:t>
      </w:r>
      <w:r w:rsidR="00C81EFA" w:rsidRPr="00C81EFA">
        <w:rPr>
          <w:lang w:val="en-GB"/>
        </w:rPr>
        <w:t>, u</w:t>
      </w:r>
      <w:r w:rsidRPr="00C81EFA">
        <w:rPr>
          <w:lang w:val="en-GB"/>
        </w:rPr>
        <w:t>s</w:t>
      </w:r>
      <w:r w:rsidR="00C81EFA" w:rsidRPr="00C81EFA">
        <w:rPr>
          <w:lang w:val="en-GB"/>
        </w:rPr>
        <w:t>ing</w:t>
      </w:r>
      <w:r w:rsidRPr="00C81EFA">
        <w:rPr>
          <w:lang w:val="en-GB"/>
        </w:rPr>
        <w:t xml:space="preserve"> </w:t>
      </w:r>
      <w:r w:rsidR="00C81EFA" w:rsidRPr="00C81EFA">
        <w:rPr>
          <w:lang w:val="en-GB"/>
        </w:rPr>
        <w:t>visual</w:t>
      </w:r>
      <w:r w:rsidRPr="00C81EFA">
        <w:rPr>
          <w:lang w:val="en-GB"/>
        </w:rPr>
        <w:t xml:space="preserve"> base</w:t>
      </w:r>
      <w:r w:rsidR="00C81EFA" w:rsidRPr="00C81EFA">
        <w:rPr>
          <w:lang w:val="en-GB"/>
        </w:rPr>
        <w:t xml:space="preserve">d </w:t>
      </w:r>
      <w:r w:rsidRPr="00C81EFA">
        <w:rPr>
          <w:lang w:val="en-GB"/>
        </w:rPr>
        <w:t>localisation.</w:t>
      </w:r>
    </w:p>
    <w:p w14:paraId="51420E2C" w14:textId="15952FBC" w:rsidR="009E2E43" w:rsidRPr="00C81EFA" w:rsidRDefault="009E2E43" w:rsidP="00717EAC">
      <w:pPr>
        <w:pStyle w:val="ListParagraph"/>
        <w:numPr>
          <w:ilvl w:val="1"/>
          <w:numId w:val="32"/>
        </w:numPr>
        <w:rPr>
          <w:lang w:val="en-GB"/>
        </w:rPr>
      </w:pPr>
      <w:r w:rsidRPr="00C81EFA">
        <w:rPr>
          <w:lang w:val="en-GB"/>
        </w:rPr>
        <w:t>Multiple point navigation no obstacles</w:t>
      </w:r>
      <w:r w:rsidR="00C81EFA" w:rsidRPr="00C81EFA">
        <w:rPr>
          <w:lang w:val="en-GB"/>
        </w:rPr>
        <w:t>, using</w:t>
      </w:r>
      <w:r w:rsidRPr="00C81EFA">
        <w:rPr>
          <w:lang w:val="en-GB"/>
        </w:rPr>
        <w:t xml:space="preserve"> Kalman filter estimation.</w:t>
      </w:r>
    </w:p>
    <w:p w14:paraId="6E268CC4" w14:textId="67826955" w:rsidR="009E2E43" w:rsidRPr="00C81EFA" w:rsidRDefault="009E2E43" w:rsidP="00717EAC">
      <w:pPr>
        <w:pStyle w:val="ListParagraph"/>
        <w:numPr>
          <w:ilvl w:val="1"/>
          <w:numId w:val="32"/>
        </w:numPr>
        <w:rPr>
          <w:lang w:val="en-GB"/>
        </w:rPr>
      </w:pPr>
      <w:r w:rsidRPr="00C81EFA">
        <w:rPr>
          <w:lang w:val="en-GB"/>
        </w:rPr>
        <w:t>Multiple point navigation with obstacles</w:t>
      </w:r>
      <w:r w:rsidR="00C81EFA" w:rsidRPr="00C81EFA">
        <w:rPr>
          <w:lang w:val="en-GB"/>
        </w:rPr>
        <w:t>, using</w:t>
      </w:r>
      <w:r w:rsidRPr="00C81EFA">
        <w:rPr>
          <w:lang w:val="en-GB"/>
        </w:rPr>
        <w:t xml:space="preserve"> Kalman filter estimation. </w:t>
      </w:r>
    </w:p>
    <w:p w14:paraId="1F95BE70" w14:textId="77777777" w:rsidR="00CB7426" w:rsidRPr="009E2E43" w:rsidRDefault="00CB7426" w:rsidP="00CB7426">
      <w:pPr>
        <w:rPr>
          <w:lang w:val="fr-FR"/>
        </w:rPr>
      </w:pPr>
    </w:p>
    <w:p w14:paraId="1007B89B" w14:textId="77777777" w:rsidR="006F247D" w:rsidRDefault="006F247D">
      <w:pPr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77BF6951" w14:textId="14154BC0" w:rsidR="00DF5139" w:rsidRPr="005E34A0" w:rsidRDefault="00DF5139" w:rsidP="00DF5139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 xml:space="preserve">Week 8: </w:t>
      </w:r>
      <w:r w:rsidR="00A71103" w:rsidRPr="005E34A0">
        <w:rPr>
          <w:lang w:val="en-GB"/>
        </w:rPr>
        <w:t xml:space="preserve">Final challenge </w:t>
      </w:r>
      <w:r w:rsidRPr="005E34A0">
        <w:rPr>
          <w:lang w:val="en-GB"/>
        </w:rPr>
        <w:t>Q&amp;A</w:t>
      </w:r>
    </w:p>
    <w:p w14:paraId="05383E5E" w14:textId="77777777" w:rsidR="00DF5139" w:rsidRPr="005E34A0" w:rsidRDefault="00DF5139" w:rsidP="00DF5139">
      <w:pPr>
        <w:pStyle w:val="Heading3"/>
        <w:rPr>
          <w:lang w:val="en-GB"/>
        </w:rPr>
      </w:pPr>
      <w:r w:rsidRPr="005E34A0">
        <w:rPr>
          <w:lang w:val="en-GB"/>
        </w:rPr>
        <w:t>Session 1:</w:t>
      </w:r>
    </w:p>
    <w:p w14:paraId="00452595" w14:textId="3242D5E8" w:rsidR="0072310C" w:rsidRPr="0072310C" w:rsidRDefault="00DF5139" w:rsidP="0072310C">
      <w:pPr>
        <w:pStyle w:val="ListParagraph"/>
        <w:numPr>
          <w:ilvl w:val="0"/>
          <w:numId w:val="29"/>
        </w:numPr>
        <w:rPr>
          <w:lang w:val="en-GB"/>
        </w:rPr>
      </w:pPr>
      <w:r w:rsidRPr="005E34A0">
        <w:rPr>
          <w:lang w:val="en-GB"/>
        </w:rPr>
        <w:t>Q&amp;A</w:t>
      </w:r>
      <w:r w:rsidR="0072310C" w:rsidRPr="0072310C">
        <w:rPr>
          <w:lang w:val="en-GB"/>
        </w:rPr>
        <w:br w:type="page"/>
      </w:r>
    </w:p>
    <w:p w14:paraId="7B8857AF" w14:textId="7F9FAB53" w:rsidR="00DF5139" w:rsidRPr="005E34A0" w:rsidRDefault="00DF5139" w:rsidP="00DF5139">
      <w:pPr>
        <w:pStyle w:val="Heading2"/>
        <w:rPr>
          <w:lang w:val="en-GB"/>
        </w:rPr>
      </w:pPr>
      <w:r w:rsidRPr="005E34A0">
        <w:rPr>
          <w:lang w:val="en-GB"/>
        </w:rPr>
        <w:lastRenderedPageBreak/>
        <w:t>Week 9: Grading</w:t>
      </w:r>
    </w:p>
    <w:p w14:paraId="3898E1F7" w14:textId="5948FE91" w:rsidR="00DF5139" w:rsidRPr="005E34A0" w:rsidRDefault="00DF5139" w:rsidP="00DF5139">
      <w:pPr>
        <w:pStyle w:val="Heading3"/>
        <w:rPr>
          <w:lang w:val="en-GB"/>
        </w:rPr>
      </w:pPr>
      <w:r w:rsidRPr="005E34A0">
        <w:rPr>
          <w:lang w:val="en-GB"/>
        </w:rPr>
        <w:t>Session:</w:t>
      </w:r>
    </w:p>
    <w:p w14:paraId="3E276911" w14:textId="09434148" w:rsidR="00DF5139" w:rsidRPr="0072310C" w:rsidRDefault="0072310C" w:rsidP="0072310C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Grading</w:t>
      </w:r>
    </w:p>
    <w:sectPr w:rsidR="00DF5139" w:rsidRPr="0072310C" w:rsidSect="00D81E32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7D8713" w14:textId="77777777" w:rsidR="009F0A1C" w:rsidRDefault="009F0A1C" w:rsidP="008A15DC">
      <w:r>
        <w:separator/>
      </w:r>
    </w:p>
  </w:endnote>
  <w:endnote w:type="continuationSeparator" w:id="0">
    <w:p w14:paraId="710ABBA8" w14:textId="77777777" w:rsidR="009F0A1C" w:rsidRDefault="009F0A1C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952A01" w14:textId="77777777" w:rsidR="009F0A1C" w:rsidRDefault="009F0A1C" w:rsidP="008A15DC">
      <w:r>
        <w:separator/>
      </w:r>
    </w:p>
  </w:footnote>
  <w:footnote w:type="continuationSeparator" w:id="0">
    <w:p w14:paraId="747C4B1C" w14:textId="77777777" w:rsidR="009F0A1C" w:rsidRDefault="009F0A1C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2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A0013DD"/>
    <w:multiLevelType w:val="hybridMultilevel"/>
    <w:tmpl w:val="7EDC51F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1"/>
  </w:num>
  <w:num w:numId="2" w16cid:durableId="1292319307">
    <w:abstractNumId w:val="5"/>
  </w:num>
  <w:num w:numId="3" w16cid:durableId="1092824940">
    <w:abstractNumId w:val="30"/>
  </w:num>
  <w:num w:numId="4" w16cid:durableId="91246638">
    <w:abstractNumId w:val="29"/>
  </w:num>
  <w:num w:numId="5" w16cid:durableId="272396152">
    <w:abstractNumId w:val="13"/>
  </w:num>
  <w:num w:numId="6" w16cid:durableId="2902133">
    <w:abstractNumId w:val="25"/>
  </w:num>
  <w:num w:numId="7" w16cid:durableId="1217468293">
    <w:abstractNumId w:val="12"/>
  </w:num>
  <w:num w:numId="8" w16cid:durableId="1138571458">
    <w:abstractNumId w:val="9"/>
  </w:num>
  <w:num w:numId="9" w16cid:durableId="1492022946">
    <w:abstractNumId w:val="26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3"/>
  </w:num>
  <w:num w:numId="13" w16cid:durableId="2041586257">
    <w:abstractNumId w:val="10"/>
  </w:num>
  <w:num w:numId="14" w16cid:durableId="1893343784">
    <w:abstractNumId w:val="0"/>
  </w:num>
  <w:num w:numId="15" w16cid:durableId="1478642225">
    <w:abstractNumId w:val="32"/>
  </w:num>
  <w:num w:numId="16" w16cid:durableId="487326369">
    <w:abstractNumId w:val="3"/>
  </w:num>
  <w:num w:numId="17" w16cid:durableId="756827886">
    <w:abstractNumId w:val="18"/>
  </w:num>
  <w:num w:numId="18" w16cid:durableId="894970161">
    <w:abstractNumId w:val="24"/>
  </w:num>
  <w:num w:numId="19" w16cid:durableId="1976596099">
    <w:abstractNumId w:val="22"/>
  </w:num>
  <w:num w:numId="20" w16cid:durableId="2012370182">
    <w:abstractNumId w:val="8"/>
  </w:num>
  <w:num w:numId="21" w16cid:durableId="504636447">
    <w:abstractNumId w:val="28"/>
  </w:num>
  <w:num w:numId="22" w16cid:durableId="790435557">
    <w:abstractNumId w:val="7"/>
  </w:num>
  <w:num w:numId="23" w16cid:durableId="1248425263">
    <w:abstractNumId w:val="27"/>
  </w:num>
  <w:num w:numId="24" w16cid:durableId="780225791">
    <w:abstractNumId w:val="6"/>
  </w:num>
  <w:num w:numId="25" w16cid:durableId="141042804">
    <w:abstractNumId w:val="16"/>
  </w:num>
  <w:num w:numId="26" w16cid:durableId="1050417178">
    <w:abstractNumId w:val="19"/>
  </w:num>
  <w:num w:numId="27" w16cid:durableId="198058651">
    <w:abstractNumId w:val="17"/>
  </w:num>
  <w:num w:numId="28" w16cid:durableId="1372345432">
    <w:abstractNumId w:val="4"/>
  </w:num>
  <w:num w:numId="29" w16cid:durableId="1414549614">
    <w:abstractNumId w:val="21"/>
  </w:num>
  <w:num w:numId="30" w16cid:durableId="1746410705">
    <w:abstractNumId w:val="15"/>
  </w:num>
  <w:num w:numId="31" w16cid:durableId="458258574">
    <w:abstractNumId w:val="14"/>
  </w:num>
  <w:num w:numId="32" w16cid:durableId="384449646">
    <w:abstractNumId w:val="20"/>
  </w:num>
  <w:num w:numId="33" w16cid:durableId="156325145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7IwNrewsLQwM7VU0lEKTi0uzszPAykwqQUAj2pIHi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2E9F"/>
    <w:rsid w:val="00055CCD"/>
    <w:rsid w:val="00060567"/>
    <w:rsid w:val="0006204A"/>
    <w:rsid w:val="0006369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20343"/>
    <w:rsid w:val="001257D6"/>
    <w:rsid w:val="001326D6"/>
    <w:rsid w:val="0013333A"/>
    <w:rsid w:val="00136834"/>
    <w:rsid w:val="001410F3"/>
    <w:rsid w:val="00144EAA"/>
    <w:rsid w:val="0014597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6FE1"/>
    <w:rsid w:val="001D5207"/>
    <w:rsid w:val="001E27F9"/>
    <w:rsid w:val="001F7FC4"/>
    <w:rsid w:val="00202A96"/>
    <w:rsid w:val="00205C2D"/>
    <w:rsid w:val="0021366D"/>
    <w:rsid w:val="00215E3D"/>
    <w:rsid w:val="002327DD"/>
    <w:rsid w:val="002414C3"/>
    <w:rsid w:val="0024258A"/>
    <w:rsid w:val="002425ED"/>
    <w:rsid w:val="0024494C"/>
    <w:rsid w:val="00260949"/>
    <w:rsid w:val="002B7E84"/>
    <w:rsid w:val="002C0010"/>
    <w:rsid w:val="002C08E9"/>
    <w:rsid w:val="002C0DAC"/>
    <w:rsid w:val="002D09D9"/>
    <w:rsid w:val="002D4439"/>
    <w:rsid w:val="002D7535"/>
    <w:rsid w:val="002F2113"/>
    <w:rsid w:val="003000F8"/>
    <w:rsid w:val="00302A2B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75984"/>
    <w:rsid w:val="00381B2D"/>
    <w:rsid w:val="00384BE3"/>
    <w:rsid w:val="003A1261"/>
    <w:rsid w:val="003A1286"/>
    <w:rsid w:val="003A22D3"/>
    <w:rsid w:val="003B2285"/>
    <w:rsid w:val="003B4864"/>
    <w:rsid w:val="003C2341"/>
    <w:rsid w:val="003C7016"/>
    <w:rsid w:val="003E4DAD"/>
    <w:rsid w:val="003F30AC"/>
    <w:rsid w:val="0040038E"/>
    <w:rsid w:val="00412196"/>
    <w:rsid w:val="00415650"/>
    <w:rsid w:val="004235D0"/>
    <w:rsid w:val="00436140"/>
    <w:rsid w:val="00455A95"/>
    <w:rsid w:val="00460F2A"/>
    <w:rsid w:val="0047040D"/>
    <w:rsid w:val="0047771C"/>
    <w:rsid w:val="004801B9"/>
    <w:rsid w:val="0048277D"/>
    <w:rsid w:val="004831A6"/>
    <w:rsid w:val="004A7B04"/>
    <w:rsid w:val="004B11E7"/>
    <w:rsid w:val="004B13E9"/>
    <w:rsid w:val="00512DB1"/>
    <w:rsid w:val="00515C9D"/>
    <w:rsid w:val="005368F7"/>
    <w:rsid w:val="00542963"/>
    <w:rsid w:val="005439AE"/>
    <w:rsid w:val="00552523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C065C"/>
    <w:rsid w:val="005C5DEA"/>
    <w:rsid w:val="005D0B70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76D"/>
    <w:rsid w:val="00637EB3"/>
    <w:rsid w:val="00663ACC"/>
    <w:rsid w:val="00681DED"/>
    <w:rsid w:val="00685871"/>
    <w:rsid w:val="00690C05"/>
    <w:rsid w:val="00690CD8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247D"/>
    <w:rsid w:val="006F479B"/>
    <w:rsid w:val="006F7D76"/>
    <w:rsid w:val="006F7FB8"/>
    <w:rsid w:val="0070444D"/>
    <w:rsid w:val="007060A8"/>
    <w:rsid w:val="007130B7"/>
    <w:rsid w:val="00716D4F"/>
    <w:rsid w:val="00717EAC"/>
    <w:rsid w:val="00720D27"/>
    <w:rsid w:val="0072310C"/>
    <w:rsid w:val="00724891"/>
    <w:rsid w:val="00734B86"/>
    <w:rsid w:val="00754BE3"/>
    <w:rsid w:val="007615C9"/>
    <w:rsid w:val="00777A44"/>
    <w:rsid w:val="007857BC"/>
    <w:rsid w:val="00786B47"/>
    <w:rsid w:val="007906CF"/>
    <w:rsid w:val="007A19E2"/>
    <w:rsid w:val="007A2A2B"/>
    <w:rsid w:val="007B2554"/>
    <w:rsid w:val="007B4A15"/>
    <w:rsid w:val="007B6475"/>
    <w:rsid w:val="007B73FB"/>
    <w:rsid w:val="007F6F68"/>
    <w:rsid w:val="0080234C"/>
    <w:rsid w:val="00806E05"/>
    <w:rsid w:val="00813D16"/>
    <w:rsid w:val="00815A5C"/>
    <w:rsid w:val="0082683F"/>
    <w:rsid w:val="00833FC6"/>
    <w:rsid w:val="00837150"/>
    <w:rsid w:val="00841253"/>
    <w:rsid w:val="00842826"/>
    <w:rsid w:val="00871AC4"/>
    <w:rsid w:val="008772F9"/>
    <w:rsid w:val="00896C2D"/>
    <w:rsid w:val="00896E58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56978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E305E"/>
    <w:rsid w:val="009E6E95"/>
    <w:rsid w:val="009F0A1C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70EB5"/>
    <w:rsid w:val="00A71103"/>
    <w:rsid w:val="00A85307"/>
    <w:rsid w:val="00AA219F"/>
    <w:rsid w:val="00AC411F"/>
    <w:rsid w:val="00AC62F0"/>
    <w:rsid w:val="00AE1F52"/>
    <w:rsid w:val="00B1013F"/>
    <w:rsid w:val="00B11AA8"/>
    <w:rsid w:val="00B20245"/>
    <w:rsid w:val="00B21809"/>
    <w:rsid w:val="00B24B78"/>
    <w:rsid w:val="00B31E97"/>
    <w:rsid w:val="00B40BBA"/>
    <w:rsid w:val="00B4178F"/>
    <w:rsid w:val="00B44649"/>
    <w:rsid w:val="00B446B1"/>
    <w:rsid w:val="00B50D7E"/>
    <w:rsid w:val="00B574F4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C7364"/>
    <w:rsid w:val="00BD4528"/>
    <w:rsid w:val="00BD6753"/>
    <w:rsid w:val="00BD67CE"/>
    <w:rsid w:val="00BF4127"/>
    <w:rsid w:val="00C0125B"/>
    <w:rsid w:val="00C116E7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3892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E43"/>
    <w:rsid w:val="00D2704A"/>
    <w:rsid w:val="00D43DFB"/>
    <w:rsid w:val="00D530BB"/>
    <w:rsid w:val="00D53AA1"/>
    <w:rsid w:val="00D576F2"/>
    <w:rsid w:val="00D61100"/>
    <w:rsid w:val="00D761B2"/>
    <w:rsid w:val="00D802B5"/>
    <w:rsid w:val="00D81E3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7B67"/>
    <w:rsid w:val="00EA2744"/>
    <w:rsid w:val="00EA5D62"/>
    <w:rsid w:val="00EC2259"/>
    <w:rsid w:val="00EC4758"/>
    <w:rsid w:val="00ED276E"/>
    <w:rsid w:val="00F122BD"/>
    <w:rsid w:val="00F14638"/>
    <w:rsid w:val="00F15337"/>
    <w:rsid w:val="00F15A2E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D3E"/>
    <w:rsid w:val="00F96FC2"/>
    <w:rsid w:val="00FA27EF"/>
    <w:rsid w:val="00FB7605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06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esm.zoom.us/j/82721497924?pwd=XvXad92JST47aiGlHKlJ0wyDJ20Ua2.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ManchesterRoboticsLtd/TE3003B_Integration_of_Robotics_and_Intelligent_Systems_2025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1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6</cp:revision>
  <dcterms:created xsi:type="dcterms:W3CDTF">2024-03-25T19:53:00Z</dcterms:created>
  <dcterms:modified xsi:type="dcterms:W3CDTF">2025-03-24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48a0f2b19e3c0c3531f195a6bcca1daa7f6320eb922315774dbec1da34930</vt:lpwstr>
  </property>
</Properties>
</file>